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90F30" w14:textId="3AC1CE52" w:rsidR="00582388" w:rsidRDefault="61B22E5F" w:rsidP="0068098D">
      <w:pPr>
        <w:spacing w:after="0" w:line="240" w:lineRule="auto"/>
        <w:outlineLvl w:val="0"/>
        <w:rPr>
          <w:rFonts w:ascii="Helvetica" w:eastAsia="Times New Roman" w:hAnsi="Helvetica" w:cs="Helvetica"/>
          <w:color w:val="003965"/>
          <w:spacing w:val="-6"/>
          <w:kern w:val="36"/>
          <w:sz w:val="45"/>
          <w:szCs w:val="45"/>
          <w:lang w:eastAsia="en-GB"/>
        </w:rPr>
      </w:pPr>
      <w:r>
        <w:rPr>
          <w:rFonts w:ascii="Helvetica" w:eastAsia="Times New Roman" w:hAnsi="Helvetica" w:cs="Helvetica"/>
          <w:color w:val="003965"/>
          <w:spacing w:val="-6"/>
          <w:kern w:val="36"/>
          <w:sz w:val="45"/>
          <w:szCs w:val="45"/>
          <w:lang w:eastAsia="en-GB"/>
        </w:rPr>
        <w:t xml:space="preserve">PhD </w:t>
      </w:r>
      <w:r w:rsidR="00582388">
        <w:rPr>
          <w:rFonts w:ascii="Helvetica" w:eastAsia="Times New Roman" w:hAnsi="Helvetica" w:cs="Helvetica"/>
          <w:color w:val="003965"/>
          <w:spacing w:val="-6"/>
          <w:kern w:val="36"/>
          <w:sz w:val="45"/>
          <w:szCs w:val="45"/>
          <w:lang w:eastAsia="en-GB"/>
        </w:rPr>
        <w:t>Advert</w:t>
      </w:r>
      <w:r w:rsidR="008C64F9">
        <w:rPr>
          <w:rFonts w:ascii="Helvetica" w:eastAsia="Times New Roman" w:hAnsi="Helvetica" w:cs="Helvetica"/>
          <w:color w:val="003965"/>
          <w:spacing w:val="-6"/>
          <w:kern w:val="36"/>
          <w:sz w:val="45"/>
          <w:szCs w:val="45"/>
          <w:lang w:eastAsia="en-GB"/>
        </w:rPr>
        <w:t xml:space="preserve"> Template</w:t>
      </w:r>
    </w:p>
    <w:p w14:paraId="2B918968" w14:textId="77777777" w:rsidR="00A83877" w:rsidRPr="004225D2" w:rsidRDefault="00A83877" w:rsidP="0068098D">
      <w:pPr>
        <w:spacing w:after="0" w:line="240" w:lineRule="auto"/>
        <w:rPr>
          <w:rFonts w:eastAsiaTheme="minorEastAsia"/>
          <w:sz w:val="28"/>
          <w:szCs w:val="28"/>
        </w:rPr>
      </w:pPr>
      <w:r w:rsidRPr="008923CD">
        <w:rPr>
          <w:rFonts w:eastAsiaTheme="minorEastAsia"/>
          <w:sz w:val="28"/>
          <w:szCs w:val="28"/>
          <w:highlight w:val="green"/>
        </w:rPr>
        <w:t>Y</w:t>
      </w:r>
      <w:r w:rsidRPr="004225D2">
        <w:rPr>
          <w:rFonts w:eastAsiaTheme="minorEastAsia"/>
          <w:sz w:val="28"/>
          <w:szCs w:val="28"/>
          <w:highlight w:val="green"/>
        </w:rPr>
        <w:t xml:space="preserve">our advert (including section headings) should </w:t>
      </w:r>
      <w:r w:rsidRPr="004225D2">
        <w:rPr>
          <w:rFonts w:eastAsiaTheme="minorEastAsia"/>
          <w:b/>
          <w:sz w:val="28"/>
          <w:szCs w:val="28"/>
          <w:highlight w:val="green"/>
        </w:rPr>
        <w:t>not</w:t>
      </w:r>
      <w:r w:rsidRPr="004225D2">
        <w:rPr>
          <w:rFonts w:eastAsiaTheme="minorEastAsia"/>
          <w:sz w:val="28"/>
          <w:szCs w:val="28"/>
          <w:highlight w:val="green"/>
        </w:rPr>
        <w:t xml:space="preserve"> exceed </w:t>
      </w:r>
      <w:r w:rsidR="002813A3">
        <w:rPr>
          <w:rFonts w:eastAsiaTheme="minorEastAsia"/>
          <w:b/>
          <w:sz w:val="28"/>
          <w:szCs w:val="28"/>
          <w:highlight w:val="green"/>
        </w:rPr>
        <w:t>55</w:t>
      </w:r>
      <w:r w:rsidRPr="004225D2">
        <w:rPr>
          <w:rFonts w:eastAsiaTheme="minorEastAsia"/>
          <w:b/>
          <w:sz w:val="28"/>
          <w:szCs w:val="28"/>
          <w:highlight w:val="green"/>
        </w:rPr>
        <w:t>0</w:t>
      </w:r>
      <w:r w:rsidRPr="008923CD">
        <w:rPr>
          <w:rFonts w:eastAsiaTheme="minorEastAsia"/>
          <w:sz w:val="28"/>
          <w:szCs w:val="28"/>
          <w:highlight w:val="green"/>
        </w:rPr>
        <w:t xml:space="preserve"> words</w:t>
      </w:r>
      <w:r>
        <w:rPr>
          <w:rFonts w:eastAsiaTheme="minorEastAsia"/>
          <w:sz w:val="28"/>
          <w:szCs w:val="28"/>
        </w:rPr>
        <w:t xml:space="preserve">. </w:t>
      </w:r>
    </w:p>
    <w:p w14:paraId="672A6659" w14:textId="77777777" w:rsidR="008C64F9" w:rsidRPr="0068098D" w:rsidRDefault="008C64F9" w:rsidP="0068098D">
      <w:pPr>
        <w:spacing w:after="0" w:line="240" w:lineRule="auto"/>
        <w:outlineLvl w:val="1"/>
        <w:rPr>
          <w:rFonts w:ascii="Helvetica" w:eastAsia="Times New Roman" w:hAnsi="Helvetica" w:cs="Helvetica"/>
          <w:sz w:val="24"/>
          <w:szCs w:val="24"/>
          <w:lang w:eastAsia="en-GB"/>
        </w:rPr>
      </w:pPr>
    </w:p>
    <w:p w14:paraId="0A37501D" w14:textId="76C4174F" w:rsidR="00386B88" w:rsidRPr="00522817" w:rsidRDefault="00825FC3" w:rsidP="0068098D">
      <w:pPr>
        <w:spacing w:after="0" w:line="240" w:lineRule="auto"/>
        <w:outlineLvl w:val="1"/>
        <w:rPr>
          <w:rFonts w:eastAsia="Times New Roman" w:cstheme="minorHAnsi"/>
          <w:sz w:val="28"/>
          <w:szCs w:val="28"/>
          <w:lang w:eastAsia="en-GB"/>
        </w:rPr>
      </w:pPr>
      <w:r w:rsidRPr="00825FC3">
        <w:rPr>
          <w:rFonts w:eastAsia="Times New Roman" w:cstheme="minorHAnsi"/>
          <w:sz w:val="28"/>
          <w:szCs w:val="28"/>
          <w:lang w:eastAsia="en-GB"/>
        </w:rPr>
        <w:t xml:space="preserve">An </w:t>
      </w:r>
      <w:r w:rsidR="0024782F" w:rsidRPr="00825FC3">
        <w:rPr>
          <w:rFonts w:eastAsia="Times New Roman" w:cstheme="minorHAnsi"/>
          <w:sz w:val="28"/>
          <w:szCs w:val="28"/>
          <w:lang w:eastAsia="en-GB"/>
        </w:rPr>
        <w:t xml:space="preserve">example can be found here: </w:t>
      </w:r>
      <w:hyperlink r:id="rId8" w:history="1">
        <w:r w:rsidR="0024782F" w:rsidRPr="00522817">
          <w:rPr>
            <w:rStyle w:val="Hyperlink"/>
            <w:rFonts w:cstheme="minorHAnsi"/>
            <w:color w:val="auto"/>
            <w:sz w:val="20"/>
            <w:szCs w:val="20"/>
          </w:rPr>
          <w:t>OP2304 Solving the Leaky Barrier Conundrum: Nature Based Solutions to reduce flooding at Newcastle University on FindAPhD.com</w:t>
        </w:r>
      </w:hyperlink>
    </w:p>
    <w:p w14:paraId="1347FF31" w14:textId="03157605" w:rsidR="00711D23" w:rsidRPr="00522817" w:rsidRDefault="00711D23" w:rsidP="0068098D">
      <w:pPr>
        <w:spacing w:after="0" w:line="240" w:lineRule="auto"/>
        <w:outlineLvl w:val="1"/>
        <w:rPr>
          <w:rFonts w:eastAsia="Times New Roman" w:cstheme="minorHAnsi"/>
          <w:sz w:val="28"/>
          <w:szCs w:val="28"/>
          <w:lang w:eastAsia="en-GB"/>
        </w:rPr>
      </w:pPr>
    </w:p>
    <w:p w14:paraId="695D5590" w14:textId="60DD8ADE" w:rsidR="0024782F" w:rsidRPr="00522817" w:rsidRDefault="0024782F" w:rsidP="0068098D">
      <w:pPr>
        <w:spacing w:after="0" w:line="240" w:lineRule="auto"/>
        <w:outlineLvl w:val="1"/>
        <w:rPr>
          <w:rFonts w:eastAsia="Times New Roman" w:cstheme="minorHAnsi"/>
          <w:sz w:val="28"/>
          <w:szCs w:val="28"/>
          <w:u w:val="single"/>
          <w:lang w:eastAsia="en-GB"/>
        </w:rPr>
      </w:pPr>
      <w:r w:rsidRPr="00522817">
        <w:rPr>
          <w:rFonts w:eastAsia="Times New Roman" w:cstheme="minorHAnsi"/>
          <w:sz w:val="28"/>
          <w:szCs w:val="28"/>
          <w:u w:val="single"/>
          <w:lang w:eastAsia="en-GB"/>
        </w:rPr>
        <w:t>Please complete the following sections:</w:t>
      </w:r>
    </w:p>
    <w:p w14:paraId="2E253E9E" w14:textId="77777777" w:rsidR="0024782F" w:rsidRPr="00522817" w:rsidRDefault="0024782F" w:rsidP="0068098D">
      <w:pPr>
        <w:spacing w:after="0" w:line="240" w:lineRule="auto"/>
        <w:outlineLvl w:val="1"/>
        <w:rPr>
          <w:rFonts w:ascii="Helvetica" w:eastAsia="Times New Roman" w:hAnsi="Helvetica" w:cs="Helvetica"/>
          <w:sz w:val="30"/>
          <w:szCs w:val="30"/>
          <w:lang w:eastAsia="en-GB"/>
        </w:rPr>
      </w:pPr>
    </w:p>
    <w:p w14:paraId="35917403" w14:textId="4853BDDF" w:rsidR="00711D23" w:rsidRPr="00522817" w:rsidRDefault="00522817" w:rsidP="00711D23">
      <w:pPr>
        <w:spacing w:after="0" w:line="240" w:lineRule="auto"/>
        <w:outlineLvl w:val="1"/>
        <w:rPr>
          <w:rFonts w:eastAsia="Times New Roman" w:cstheme="minorHAnsi"/>
          <w:sz w:val="28"/>
          <w:szCs w:val="28"/>
          <w:lang w:eastAsia="en-GB"/>
        </w:rPr>
      </w:pPr>
      <w:r w:rsidRPr="00522817">
        <w:rPr>
          <w:rFonts w:eastAsia="Times New Roman" w:cstheme="minorHAnsi"/>
          <w:color w:val="009AA6"/>
          <w:sz w:val="28"/>
          <w:szCs w:val="28"/>
          <w:lang w:eastAsia="en-GB"/>
        </w:rPr>
        <w:t>Project title:</w:t>
      </w:r>
      <w:r w:rsidRPr="00522817">
        <w:rPr>
          <w:rFonts w:eastAsia="Times New Roman" w:cstheme="minorHAnsi"/>
          <w:sz w:val="28"/>
          <w:szCs w:val="28"/>
          <w:lang w:eastAsia="en-GB"/>
        </w:rPr>
        <w:t xml:space="preserve"> </w:t>
      </w:r>
      <w:r w:rsidR="00A026AE">
        <w:rPr>
          <w:rFonts w:eastAsia="Times New Roman" w:cstheme="minorHAnsi"/>
          <w:sz w:val="28"/>
          <w:szCs w:val="28"/>
          <w:lang w:eastAsia="en-GB"/>
        </w:rPr>
        <w:t xml:space="preserve">Engineering therapeutic </w:t>
      </w:r>
      <w:proofErr w:type="gramStart"/>
      <w:r w:rsidR="008567EE">
        <w:rPr>
          <w:rFonts w:eastAsia="Times New Roman" w:cstheme="minorHAnsi"/>
          <w:sz w:val="28"/>
          <w:szCs w:val="28"/>
          <w:lang w:eastAsia="en-GB"/>
        </w:rPr>
        <w:t>immune-</w:t>
      </w:r>
      <w:r w:rsidR="00A026AE">
        <w:rPr>
          <w:rFonts w:eastAsia="Times New Roman" w:cstheme="minorHAnsi"/>
          <w:sz w:val="28"/>
          <w:szCs w:val="28"/>
          <w:lang w:eastAsia="en-GB"/>
        </w:rPr>
        <w:t>biomaterials</w:t>
      </w:r>
      <w:proofErr w:type="gramEnd"/>
      <w:r w:rsidR="00A026AE">
        <w:rPr>
          <w:rFonts w:eastAsia="Times New Roman" w:cstheme="minorHAnsi"/>
          <w:sz w:val="28"/>
          <w:szCs w:val="28"/>
          <w:lang w:eastAsia="en-GB"/>
        </w:rPr>
        <w:t xml:space="preserve"> for tissue engineering applications</w:t>
      </w:r>
      <w:r w:rsidRPr="00522817">
        <w:rPr>
          <w:rFonts w:eastAsia="Times New Roman" w:cstheme="minorHAnsi"/>
          <w:sz w:val="28"/>
          <w:szCs w:val="28"/>
          <w:lang w:eastAsia="en-GB"/>
        </w:rPr>
        <w:t xml:space="preserve"> </w:t>
      </w:r>
    </w:p>
    <w:p w14:paraId="4E909FEE" w14:textId="77777777" w:rsidR="00522817" w:rsidRPr="00522817" w:rsidRDefault="00522817" w:rsidP="00711D23">
      <w:pPr>
        <w:spacing w:after="0" w:line="240" w:lineRule="auto"/>
        <w:outlineLvl w:val="1"/>
        <w:rPr>
          <w:rFonts w:eastAsia="Times New Roman" w:cstheme="minorHAnsi"/>
          <w:sz w:val="28"/>
          <w:szCs w:val="28"/>
          <w:lang w:eastAsia="en-GB"/>
        </w:rPr>
      </w:pPr>
    </w:p>
    <w:p w14:paraId="6667E46D" w14:textId="19186687" w:rsidR="00711D23" w:rsidRPr="00522817" w:rsidRDefault="00711D23" w:rsidP="00711D23">
      <w:pPr>
        <w:spacing w:after="0" w:line="240" w:lineRule="auto"/>
        <w:outlineLvl w:val="1"/>
        <w:rPr>
          <w:rFonts w:eastAsia="Times New Roman" w:cstheme="minorHAnsi"/>
          <w:i/>
          <w:sz w:val="28"/>
          <w:szCs w:val="28"/>
          <w:lang w:eastAsia="en-GB"/>
        </w:rPr>
      </w:pPr>
      <w:r w:rsidRPr="00522817">
        <w:rPr>
          <w:rFonts w:eastAsia="Times New Roman" w:cstheme="minorHAnsi"/>
          <w:color w:val="009AA6"/>
          <w:sz w:val="28"/>
          <w:szCs w:val="28"/>
          <w:lang w:eastAsia="en-GB"/>
        </w:rPr>
        <w:t xml:space="preserve">Project ID </w:t>
      </w:r>
      <w:r w:rsidRPr="00522817">
        <w:rPr>
          <w:rFonts w:eastAsia="Times New Roman" w:cstheme="minorHAnsi"/>
          <w:i/>
          <w:iCs/>
          <w:color w:val="009AA6"/>
          <w:sz w:val="28"/>
          <w:szCs w:val="28"/>
          <w:lang w:eastAsia="en-GB"/>
        </w:rPr>
        <w:t>(optional)</w:t>
      </w:r>
      <w:r w:rsidR="00522817" w:rsidRPr="00522817">
        <w:rPr>
          <w:rFonts w:eastAsia="Times New Roman" w:cstheme="minorHAnsi"/>
          <w:iCs/>
          <w:color w:val="009AA6"/>
          <w:sz w:val="28"/>
          <w:szCs w:val="28"/>
          <w:lang w:eastAsia="en-GB"/>
        </w:rPr>
        <w:t>:</w:t>
      </w:r>
      <w:r w:rsidR="00522817" w:rsidRPr="00522817">
        <w:rPr>
          <w:rFonts w:eastAsia="Times New Roman" w:cstheme="minorHAnsi"/>
          <w:iCs/>
          <w:sz w:val="28"/>
          <w:szCs w:val="28"/>
          <w:lang w:eastAsia="en-GB"/>
        </w:rPr>
        <w:t xml:space="preserve">  </w:t>
      </w:r>
      <w:r w:rsidR="00522817" w:rsidRPr="00522817">
        <w:rPr>
          <w:rFonts w:eastAsia="Times New Roman" w:cstheme="minorHAnsi"/>
          <w:i/>
          <w:iCs/>
          <w:sz w:val="28"/>
          <w:szCs w:val="28"/>
          <w:lang w:eastAsia="en-GB"/>
        </w:rPr>
        <w:t>Please leave blank</w:t>
      </w:r>
    </w:p>
    <w:p w14:paraId="439F5966" w14:textId="77777777" w:rsidR="00522817" w:rsidRPr="00522817" w:rsidRDefault="00522817" w:rsidP="00711D23">
      <w:pPr>
        <w:spacing w:after="0" w:line="240" w:lineRule="auto"/>
        <w:outlineLvl w:val="1"/>
        <w:rPr>
          <w:rFonts w:eastAsia="Times New Roman" w:cstheme="minorHAnsi"/>
          <w:sz w:val="28"/>
          <w:szCs w:val="28"/>
          <w:lang w:eastAsia="en-GB"/>
        </w:rPr>
      </w:pPr>
    </w:p>
    <w:p w14:paraId="1E195981" w14:textId="176CE407" w:rsidR="00711D23" w:rsidRPr="00522817" w:rsidRDefault="00522817" w:rsidP="00711D23">
      <w:pPr>
        <w:spacing w:after="0" w:line="240" w:lineRule="auto"/>
        <w:outlineLvl w:val="1"/>
        <w:rPr>
          <w:rFonts w:eastAsia="Times New Roman" w:cstheme="minorHAnsi"/>
          <w:color w:val="009AA6"/>
          <w:sz w:val="28"/>
          <w:szCs w:val="28"/>
          <w:lang w:eastAsia="en-GB"/>
        </w:rPr>
      </w:pPr>
      <w:r w:rsidRPr="00522817">
        <w:rPr>
          <w:rFonts w:eastAsia="Times New Roman" w:cstheme="minorHAnsi"/>
          <w:color w:val="009AA6"/>
          <w:sz w:val="28"/>
          <w:szCs w:val="28"/>
          <w:lang w:eastAsia="en-GB"/>
        </w:rPr>
        <w:t>A</w:t>
      </w:r>
      <w:r w:rsidR="00711D23" w:rsidRPr="00522817">
        <w:rPr>
          <w:rFonts w:eastAsia="Times New Roman" w:cstheme="minorHAnsi"/>
          <w:color w:val="009AA6"/>
          <w:sz w:val="28"/>
          <w:szCs w:val="28"/>
          <w:lang w:eastAsia="en-GB"/>
        </w:rPr>
        <w:t>ccept all year-round applications</w:t>
      </w:r>
    </w:p>
    <w:p w14:paraId="333CB85F" w14:textId="77777777" w:rsidR="00522817" w:rsidRPr="00522817" w:rsidRDefault="00522817" w:rsidP="0068098D">
      <w:pPr>
        <w:spacing w:after="0" w:line="240" w:lineRule="auto"/>
        <w:outlineLvl w:val="1"/>
        <w:rPr>
          <w:rFonts w:eastAsia="Times New Roman" w:cstheme="minorHAnsi"/>
          <w:sz w:val="28"/>
          <w:szCs w:val="28"/>
          <w:lang w:eastAsia="en-GB"/>
        </w:rPr>
      </w:pPr>
    </w:p>
    <w:p w14:paraId="3D3E9D8A" w14:textId="63EDF1C6" w:rsidR="00711D23" w:rsidRPr="00522817" w:rsidRDefault="00711D23" w:rsidP="0068098D">
      <w:pPr>
        <w:spacing w:after="0" w:line="240" w:lineRule="auto"/>
        <w:outlineLvl w:val="1"/>
        <w:rPr>
          <w:rFonts w:eastAsia="Times New Roman" w:cstheme="minorHAnsi"/>
          <w:sz w:val="28"/>
          <w:szCs w:val="28"/>
          <w:lang w:eastAsia="en-GB"/>
        </w:rPr>
      </w:pPr>
      <w:r w:rsidRPr="00522817">
        <w:rPr>
          <w:rFonts w:eastAsia="Times New Roman" w:cstheme="minorHAnsi"/>
          <w:color w:val="009AA6"/>
          <w:sz w:val="28"/>
          <w:szCs w:val="28"/>
          <w:lang w:eastAsia="en-GB"/>
        </w:rPr>
        <w:t>Funding information</w:t>
      </w:r>
      <w:r w:rsidR="00522817" w:rsidRPr="00522817">
        <w:rPr>
          <w:rFonts w:eastAsia="Times New Roman" w:cstheme="minorHAnsi"/>
          <w:color w:val="009AA6"/>
          <w:sz w:val="28"/>
          <w:szCs w:val="28"/>
          <w:lang w:eastAsia="en-GB"/>
        </w:rPr>
        <w:t xml:space="preserve">:  </w:t>
      </w:r>
      <w:r w:rsidRPr="00522817">
        <w:rPr>
          <w:rFonts w:eastAsia="Times New Roman" w:cstheme="minorHAnsi"/>
          <w:sz w:val="28"/>
          <w:szCs w:val="28"/>
          <w:lang w:eastAsia="en-GB"/>
        </w:rPr>
        <w:t>Self-funded students only</w:t>
      </w:r>
    </w:p>
    <w:p w14:paraId="4FCDE376" w14:textId="77777777" w:rsidR="00522817" w:rsidRPr="00522817" w:rsidRDefault="00522817" w:rsidP="0068098D">
      <w:pPr>
        <w:spacing w:after="0" w:line="240" w:lineRule="auto"/>
        <w:outlineLvl w:val="1"/>
        <w:rPr>
          <w:rFonts w:eastAsia="Times New Roman" w:cstheme="minorHAnsi"/>
          <w:sz w:val="28"/>
          <w:szCs w:val="28"/>
          <w:lang w:eastAsia="en-GB"/>
        </w:rPr>
      </w:pPr>
    </w:p>
    <w:p w14:paraId="02C384BA" w14:textId="14ADC745" w:rsidR="00711D23" w:rsidRPr="00522817" w:rsidRDefault="00711D23" w:rsidP="0068098D">
      <w:pPr>
        <w:spacing w:after="0" w:line="240" w:lineRule="auto"/>
        <w:outlineLvl w:val="1"/>
        <w:rPr>
          <w:rFonts w:eastAsia="Times New Roman" w:cstheme="minorHAnsi"/>
          <w:sz w:val="28"/>
          <w:szCs w:val="28"/>
          <w:lang w:eastAsia="en-GB"/>
        </w:rPr>
      </w:pPr>
      <w:r w:rsidRPr="00522817">
        <w:rPr>
          <w:rFonts w:eastAsia="Times New Roman" w:cstheme="minorHAnsi"/>
          <w:color w:val="009AA6"/>
          <w:sz w:val="28"/>
          <w:szCs w:val="28"/>
          <w:lang w:eastAsia="en-GB"/>
        </w:rPr>
        <w:t>Project description</w:t>
      </w:r>
      <w:r w:rsidR="00522817" w:rsidRPr="00522817">
        <w:rPr>
          <w:rFonts w:eastAsia="Times New Roman" w:cstheme="minorHAnsi"/>
          <w:color w:val="009AA6"/>
          <w:sz w:val="28"/>
          <w:szCs w:val="28"/>
          <w:lang w:eastAsia="en-GB"/>
        </w:rPr>
        <w:t>:</w:t>
      </w:r>
      <w:r w:rsidR="00522817" w:rsidRPr="00522817">
        <w:rPr>
          <w:rFonts w:eastAsia="Times New Roman" w:cstheme="minorHAnsi"/>
          <w:sz w:val="28"/>
          <w:szCs w:val="28"/>
          <w:lang w:eastAsia="en-GB"/>
        </w:rPr>
        <w:t xml:space="preserve">  </w:t>
      </w:r>
    </w:p>
    <w:p w14:paraId="44533434" w14:textId="5ECB976A" w:rsidR="00407F3F" w:rsidRPr="008567EE" w:rsidRDefault="00407F3F" w:rsidP="008567EE">
      <w:pPr>
        <w:shd w:val="clear" w:color="auto" w:fill="F9F9F9"/>
        <w:spacing w:after="100" w:afterAutospacing="1" w:line="240" w:lineRule="auto"/>
        <w:jc w:val="both"/>
        <w:rPr>
          <w:rFonts w:eastAsia="Times New Roman" w:cstheme="minorHAnsi"/>
          <w:color w:val="212529"/>
          <w:sz w:val="24"/>
          <w:szCs w:val="24"/>
          <w:lang w:eastAsia="en-GB"/>
        </w:rPr>
      </w:pPr>
      <w:r w:rsidRPr="008567EE">
        <w:rPr>
          <w:rFonts w:eastAsia="Times New Roman" w:cstheme="minorHAnsi"/>
          <w:color w:val="212529"/>
          <w:sz w:val="24"/>
          <w:szCs w:val="24"/>
          <w:lang w:eastAsia="en-GB"/>
        </w:rPr>
        <w:t>Current regenerative medicine strategies aim to restore the function of damaged or diseased tissues with functional and site-appropriate implants. Biomaterials have played a central role in the implantable medical device industry and have improved the lives of millions of people worldwide. However, biomaterials are foreign bodies, and adverse immune reactions to biomaterials represents a fundamental challenge that impact and reduce the patients’ life quality. Adverse reactions are often seen to interfere with healing, leading to immediate acute outcomes such as immense pain, excessive inflammation, tissue destruction, or even isolation and rejection of medical devices. More recently, the fundamental participation of immune cells in development, tissue and organ homeostasis, ageing, and degenerative diseases has been recognised. Therefore, biomaterials with favourable immunoregulatory properties</w:t>
      </w:r>
      <w:r w:rsidR="00E3738D" w:rsidRPr="008567EE">
        <w:rPr>
          <w:rFonts w:eastAsia="Times New Roman" w:cstheme="minorHAnsi"/>
          <w:color w:val="212529"/>
          <w:sz w:val="24"/>
          <w:szCs w:val="24"/>
          <w:lang w:eastAsia="en-GB"/>
        </w:rPr>
        <w:t xml:space="preserve"> </w:t>
      </w:r>
      <w:r w:rsidRPr="008567EE">
        <w:rPr>
          <w:rFonts w:eastAsia="Times New Roman" w:cstheme="minorHAnsi"/>
          <w:color w:val="212529"/>
          <w:sz w:val="24"/>
          <w:szCs w:val="24"/>
          <w:lang w:eastAsia="en-GB"/>
        </w:rPr>
        <w:t>can shift the default response to a foreign body implant towards one of tissue integration and functional remodelling.</w:t>
      </w:r>
    </w:p>
    <w:p w14:paraId="11B22397" w14:textId="188FB4FE" w:rsidR="00A026AE" w:rsidRDefault="00407F3F" w:rsidP="008567EE">
      <w:pPr>
        <w:shd w:val="clear" w:color="auto" w:fill="F9F9F9"/>
        <w:spacing w:after="100" w:afterAutospacing="1" w:line="240" w:lineRule="auto"/>
        <w:jc w:val="both"/>
        <w:rPr>
          <w:rFonts w:eastAsia="Times New Roman" w:cstheme="minorHAnsi"/>
          <w:color w:val="212529"/>
          <w:sz w:val="24"/>
          <w:szCs w:val="24"/>
          <w:lang w:eastAsia="en-GB"/>
        </w:rPr>
      </w:pPr>
      <w:r w:rsidRPr="008567EE">
        <w:rPr>
          <w:rFonts w:eastAsia="Times New Roman" w:cstheme="minorHAnsi"/>
          <w:color w:val="212529"/>
          <w:sz w:val="24"/>
          <w:szCs w:val="24"/>
          <w:lang w:eastAsia="en-GB"/>
        </w:rPr>
        <w:t xml:space="preserve">Designing materials to regulate the immune response </w:t>
      </w:r>
      <w:r w:rsidR="00E3738D" w:rsidRPr="008567EE">
        <w:rPr>
          <w:rFonts w:eastAsia="Times New Roman" w:cstheme="minorHAnsi"/>
          <w:color w:val="212529"/>
          <w:sz w:val="24"/>
          <w:szCs w:val="24"/>
          <w:lang w:eastAsia="en-GB"/>
        </w:rPr>
        <w:t xml:space="preserve">for regenerative medicine </w:t>
      </w:r>
      <w:r w:rsidRPr="008567EE">
        <w:rPr>
          <w:rFonts w:eastAsia="Times New Roman" w:cstheme="minorHAnsi"/>
          <w:color w:val="212529"/>
          <w:sz w:val="24"/>
          <w:szCs w:val="24"/>
          <w:lang w:eastAsia="en-GB"/>
        </w:rPr>
        <w:t xml:space="preserve">requires an understanding of the role of the immune system in normal physiologic processes including wound repair, development, and tissue homeostasis as well as an understanding of the immune system contribution to tissue remodelling through </w:t>
      </w:r>
      <w:proofErr w:type="gramStart"/>
      <w:r w:rsidRPr="008567EE">
        <w:rPr>
          <w:rFonts w:eastAsia="Times New Roman" w:cstheme="minorHAnsi"/>
          <w:color w:val="212529"/>
          <w:sz w:val="24"/>
          <w:szCs w:val="24"/>
          <w:lang w:eastAsia="en-GB"/>
        </w:rPr>
        <w:t>cross-talk</w:t>
      </w:r>
      <w:proofErr w:type="gramEnd"/>
      <w:r w:rsidRPr="008567EE">
        <w:rPr>
          <w:rFonts w:eastAsia="Times New Roman" w:cstheme="minorHAnsi"/>
          <w:color w:val="212529"/>
          <w:sz w:val="24"/>
          <w:szCs w:val="24"/>
          <w:lang w:eastAsia="en-GB"/>
        </w:rPr>
        <w:t xml:space="preserve"> with resident stem/progenitor cells. Within this highly interdisciplinary project, new biomaterials that can mitigate the foreign-body response and promote tissue regeneration and immune</w:t>
      </w:r>
      <w:r w:rsidR="00E3738D" w:rsidRPr="008567EE">
        <w:rPr>
          <w:rFonts w:eastAsia="Times New Roman" w:cstheme="minorHAnsi"/>
          <w:color w:val="212529"/>
          <w:sz w:val="24"/>
          <w:szCs w:val="24"/>
          <w:lang w:eastAsia="en-GB"/>
        </w:rPr>
        <w:t xml:space="preserve"> regulation are to be investigated</w:t>
      </w:r>
      <w:r w:rsidRPr="008567EE">
        <w:rPr>
          <w:rFonts w:eastAsia="Times New Roman" w:cstheme="minorHAnsi"/>
          <w:color w:val="212529"/>
          <w:sz w:val="24"/>
          <w:szCs w:val="24"/>
          <w:lang w:eastAsia="en-GB"/>
        </w:rPr>
        <w:t xml:space="preserve"> by exploring natural and synthetic materials. </w:t>
      </w:r>
      <w:r w:rsidR="00534D7E">
        <w:rPr>
          <w:rFonts w:eastAsia="Times New Roman" w:cstheme="minorHAnsi"/>
          <w:color w:val="212529"/>
          <w:sz w:val="24"/>
          <w:szCs w:val="24"/>
          <w:lang w:eastAsia="en-GB"/>
        </w:rPr>
        <w:t>Therefore</w:t>
      </w:r>
      <w:r w:rsidR="00E3738D" w:rsidRPr="008567EE">
        <w:rPr>
          <w:rFonts w:eastAsia="Times New Roman" w:cstheme="minorHAnsi"/>
          <w:color w:val="212529"/>
          <w:sz w:val="24"/>
          <w:szCs w:val="24"/>
          <w:lang w:eastAsia="en-GB"/>
        </w:rPr>
        <w:t>, b</w:t>
      </w:r>
      <w:r w:rsidRPr="008567EE">
        <w:rPr>
          <w:rFonts w:eastAsia="Times New Roman" w:cstheme="minorHAnsi"/>
          <w:color w:val="212529"/>
          <w:sz w:val="24"/>
          <w:szCs w:val="24"/>
          <w:lang w:eastAsia="en-GB"/>
        </w:rPr>
        <w:t>iosynthetic materials</w:t>
      </w:r>
      <w:r w:rsidR="00E3738D" w:rsidRPr="008567EE">
        <w:rPr>
          <w:rFonts w:eastAsia="Times New Roman" w:cstheme="minorHAnsi"/>
          <w:color w:val="212529"/>
          <w:sz w:val="24"/>
          <w:szCs w:val="24"/>
          <w:lang w:eastAsia="en-GB"/>
        </w:rPr>
        <w:t xml:space="preserve"> that</w:t>
      </w:r>
      <w:r w:rsidRPr="008567EE">
        <w:rPr>
          <w:rFonts w:eastAsia="Times New Roman" w:cstheme="minorHAnsi"/>
          <w:color w:val="212529"/>
          <w:sz w:val="24"/>
          <w:szCs w:val="24"/>
          <w:lang w:eastAsia="en-GB"/>
        </w:rPr>
        <w:t xml:space="preserve"> combine synthetic and natural components towards mimicking those functional properties found in nature</w:t>
      </w:r>
      <w:r w:rsidR="00E3738D" w:rsidRPr="008567EE">
        <w:rPr>
          <w:rFonts w:eastAsia="Times New Roman" w:cstheme="minorHAnsi"/>
          <w:color w:val="212529"/>
          <w:sz w:val="24"/>
          <w:szCs w:val="24"/>
          <w:lang w:eastAsia="en-GB"/>
        </w:rPr>
        <w:t xml:space="preserve">, will be engineered </w:t>
      </w:r>
      <w:r w:rsidRPr="008567EE">
        <w:rPr>
          <w:rFonts w:eastAsia="Times New Roman" w:cstheme="minorHAnsi"/>
          <w:color w:val="212529"/>
          <w:sz w:val="24"/>
          <w:szCs w:val="24"/>
          <w:lang w:eastAsia="en-GB"/>
        </w:rPr>
        <w:t xml:space="preserve">by using cell-friendly, </w:t>
      </w:r>
      <w:r w:rsidR="00534D7E" w:rsidRPr="008567EE">
        <w:rPr>
          <w:rFonts w:eastAsia="Times New Roman" w:cstheme="minorHAnsi"/>
          <w:color w:val="212529"/>
          <w:sz w:val="24"/>
          <w:szCs w:val="24"/>
          <w:lang w:eastAsia="en-GB"/>
        </w:rPr>
        <w:t>effective,</w:t>
      </w:r>
      <w:r w:rsidRPr="008567EE">
        <w:rPr>
          <w:rFonts w:eastAsia="Times New Roman" w:cstheme="minorHAnsi"/>
          <w:color w:val="212529"/>
          <w:sz w:val="24"/>
          <w:szCs w:val="24"/>
          <w:lang w:eastAsia="en-GB"/>
        </w:rPr>
        <w:t xml:space="preserve"> and selective bio-orthogonal reactions for regenerative medicine and tissue engineering </w:t>
      </w:r>
      <w:r w:rsidR="00E3738D" w:rsidRPr="008567EE">
        <w:rPr>
          <w:rFonts w:eastAsia="Times New Roman" w:cstheme="minorHAnsi"/>
          <w:color w:val="212529"/>
          <w:sz w:val="24"/>
          <w:szCs w:val="24"/>
          <w:lang w:eastAsia="en-GB"/>
        </w:rPr>
        <w:t>applications</w:t>
      </w:r>
      <w:r w:rsidRPr="008567EE">
        <w:rPr>
          <w:rFonts w:eastAsia="Times New Roman" w:cstheme="minorHAnsi"/>
          <w:color w:val="212529"/>
          <w:sz w:val="24"/>
          <w:szCs w:val="24"/>
          <w:lang w:eastAsia="en-GB"/>
        </w:rPr>
        <w:t>.</w:t>
      </w:r>
      <w:r w:rsidR="00E3738D" w:rsidRPr="008567EE">
        <w:rPr>
          <w:rFonts w:eastAsia="Times New Roman" w:cstheme="minorHAnsi"/>
          <w:color w:val="212529"/>
          <w:sz w:val="24"/>
          <w:szCs w:val="24"/>
          <w:lang w:eastAsia="en-GB"/>
        </w:rPr>
        <w:t xml:space="preserve"> </w:t>
      </w:r>
      <w:r w:rsidR="00534D7E" w:rsidRPr="00534D7E">
        <w:rPr>
          <w:rFonts w:eastAsia="Times New Roman" w:cstheme="minorHAnsi"/>
          <w:color w:val="212529"/>
          <w:sz w:val="24"/>
          <w:szCs w:val="24"/>
          <w:lang w:eastAsia="en-GB"/>
        </w:rPr>
        <w:t>The</w:t>
      </w:r>
      <w:r w:rsidR="00534D7E">
        <w:rPr>
          <w:rFonts w:eastAsia="Times New Roman" w:cstheme="minorHAnsi"/>
          <w:color w:val="212529"/>
          <w:sz w:val="24"/>
          <w:szCs w:val="24"/>
          <w:lang w:eastAsia="en-GB"/>
        </w:rPr>
        <w:t xml:space="preserve">se </w:t>
      </w:r>
      <w:r w:rsidR="00534D7E" w:rsidRPr="00534D7E">
        <w:rPr>
          <w:rFonts w:eastAsia="Times New Roman" w:cstheme="minorHAnsi"/>
          <w:color w:val="212529"/>
          <w:sz w:val="24"/>
          <w:szCs w:val="24"/>
          <w:lang w:eastAsia="en-GB"/>
        </w:rPr>
        <w:t xml:space="preserve">materials are to be processed into more complex 3D structures by exploiting advanced additive manufacturing techniques to promote immune </w:t>
      </w:r>
      <w:r w:rsidR="00534D7E">
        <w:rPr>
          <w:rFonts w:eastAsia="Times New Roman" w:cstheme="minorHAnsi"/>
          <w:color w:val="212529"/>
          <w:sz w:val="24"/>
          <w:szCs w:val="24"/>
          <w:lang w:eastAsia="en-GB"/>
        </w:rPr>
        <w:t>regulation</w:t>
      </w:r>
      <w:r w:rsidR="00534D7E" w:rsidRPr="00534D7E">
        <w:rPr>
          <w:rFonts w:eastAsia="Times New Roman" w:cstheme="minorHAnsi"/>
          <w:color w:val="212529"/>
          <w:sz w:val="24"/>
          <w:szCs w:val="24"/>
          <w:lang w:eastAsia="en-GB"/>
        </w:rPr>
        <w:t xml:space="preserve"> for regenerative medicine applications.</w:t>
      </w:r>
    </w:p>
    <w:p w14:paraId="5FE18C88" w14:textId="77777777" w:rsidR="00486BFC" w:rsidRPr="00486BFC" w:rsidRDefault="00486BFC" w:rsidP="00486BFC">
      <w:pPr>
        <w:shd w:val="clear" w:color="auto" w:fill="F9F9F9"/>
        <w:spacing w:after="100" w:afterAutospacing="1" w:line="240" w:lineRule="auto"/>
        <w:jc w:val="both"/>
        <w:rPr>
          <w:rFonts w:eastAsia="Times New Roman" w:cstheme="minorHAnsi"/>
          <w:color w:val="212529"/>
          <w:sz w:val="24"/>
          <w:szCs w:val="24"/>
          <w:lang w:eastAsia="en-GB"/>
        </w:rPr>
      </w:pPr>
      <w:r w:rsidRPr="00486BFC">
        <w:rPr>
          <w:rFonts w:eastAsia="Times New Roman" w:cstheme="minorHAnsi"/>
          <w:color w:val="212529"/>
          <w:sz w:val="24"/>
          <w:szCs w:val="24"/>
          <w:lang w:eastAsia="en-GB"/>
        </w:rPr>
        <w:t xml:space="preserve">Newcastle University is committed to being a fully inclusive Global University which actively recruits, </w:t>
      </w:r>
      <w:proofErr w:type="gramStart"/>
      <w:r w:rsidRPr="00486BFC">
        <w:rPr>
          <w:rFonts w:eastAsia="Times New Roman" w:cstheme="minorHAnsi"/>
          <w:color w:val="212529"/>
          <w:sz w:val="24"/>
          <w:szCs w:val="24"/>
          <w:lang w:eastAsia="en-GB"/>
        </w:rPr>
        <w:t>supports</w:t>
      </w:r>
      <w:proofErr w:type="gramEnd"/>
      <w:r w:rsidRPr="00486BFC">
        <w:rPr>
          <w:rFonts w:eastAsia="Times New Roman" w:cstheme="minorHAnsi"/>
          <w:color w:val="212529"/>
          <w:sz w:val="24"/>
          <w:szCs w:val="24"/>
          <w:lang w:eastAsia="en-GB"/>
        </w:rPr>
        <w:t xml:space="preserve"> and retains colleagues from all sectors of society.  We value diversity as well as celebrate, </w:t>
      </w:r>
      <w:proofErr w:type="gramStart"/>
      <w:r w:rsidRPr="00486BFC">
        <w:rPr>
          <w:rFonts w:eastAsia="Times New Roman" w:cstheme="minorHAnsi"/>
          <w:color w:val="212529"/>
          <w:sz w:val="24"/>
          <w:szCs w:val="24"/>
          <w:lang w:eastAsia="en-GB"/>
        </w:rPr>
        <w:t>support</w:t>
      </w:r>
      <w:proofErr w:type="gramEnd"/>
      <w:r w:rsidRPr="00486BFC">
        <w:rPr>
          <w:rFonts w:eastAsia="Times New Roman" w:cstheme="minorHAnsi"/>
          <w:color w:val="212529"/>
          <w:sz w:val="24"/>
          <w:szCs w:val="24"/>
          <w:lang w:eastAsia="en-GB"/>
        </w:rPr>
        <w:t xml:space="preserve"> and thrive on the contributions of all our employees and the communities they represent.  We are proud to be an equal opportunities employer and encourage applications from everybody, regardless of race, sex, ethnicity, religion, nationality, sexual orientation, age, disability, gender identity, marital status/civil partnership, </w:t>
      </w:r>
      <w:proofErr w:type="gramStart"/>
      <w:r w:rsidRPr="00486BFC">
        <w:rPr>
          <w:rFonts w:eastAsia="Times New Roman" w:cstheme="minorHAnsi"/>
          <w:color w:val="212529"/>
          <w:sz w:val="24"/>
          <w:szCs w:val="24"/>
          <w:lang w:eastAsia="en-GB"/>
        </w:rPr>
        <w:t>pregnancy</w:t>
      </w:r>
      <w:proofErr w:type="gramEnd"/>
      <w:r w:rsidRPr="00486BFC">
        <w:rPr>
          <w:rFonts w:eastAsia="Times New Roman" w:cstheme="minorHAnsi"/>
          <w:color w:val="212529"/>
          <w:sz w:val="24"/>
          <w:szCs w:val="24"/>
          <w:lang w:eastAsia="en-GB"/>
        </w:rPr>
        <w:t xml:space="preserve"> and maternity, as well as being open to flexible working practices.</w:t>
      </w:r>
    </w:p>
    <w:p w14:paraId="41E01BC0" w14:textId="77777777" w:rsidR="00486BFC" w:rsidRPr="008567EE" w:rsidRDefault="00486BFC" w:rsidP="008567EE">
      <w:pPr>
        <w:shd w:val="clear" w:color="auto" w:fill="F9F9F9"/>
        <w:spacing w:after="100" w:afterAutospacing="1" w:line="240" w:lineRule="auto"/>
        <w:jc w:val="both"/>
        <w:rPr>
          <w:rFonts w:eastAsia="Times New Roman" w:cstheme="minorHAnsi"/>
          <w:color w:val="212529"/>
          <w:sz w:val="24"/>
          <w:szCs w:val="24"/>
          <w:lang w:eastAsia="en-GB"/>
        </w:rPr>
      </w:pPr>
    </w:p>
    <w:p w14:paraId="18A694BA" w14:textId="1A91BA49" w:rsidR="00711D23" w:rsidRDefault="00711D23" w:rsidP="008567EE">
      <w:pPr>
        <w:spacing w:after="0" w:line="240" w:lineRule="auto"/>
        <w:outlineLvl w:val="1"/>
        <w:rPr>
          <w:rFonts w:eastAsia="Times New Roman" w:cstheme="minorHAnsi"/>
          <w:sz w:val="28"/>
          <w:szCs w:val="28"/>
          <w:lang w:eastAsia="en-GB"/>
        </w:rPr>
      </w:pPr>
      <w:r w:rsidRPr="00522817">
        <w:rPr>
          <w:rFonts w:eastAsia="Times New Roman" w:cstheme="minorHAnsi"/>
          <w:color w:val="009AA6"/>
          <w:sz w:val="28"/>
          <w:szCs w:val="28"/>
          <w:lang w:eastAsia="en-GB"/>
        </w:rPr>
        <w:t>References (optional)</w:t>
      </w:r>
      <w:r w:rsidR="00522817" w:rsidRPr="00522817">
        <w:rPr>
          <w:rFonts w:eastAsia="Times New Roman" w:cstheme="minorHAnsi"/>
          <w:color w:val="009AA6"/>
          <w:sz w:val="28"/>
          <w:szCs w:val="28"/>
          <w:lang w:eastAsia="en-GB"/>
        </w:rPr>
        <w:t>:</w:t>
      </w:r>
      <w:r w:rsidR="00522817" w:rsidRPr="00522817">
        <w:rPr>
          <w:rFonts w:eastAsia="Times New Roman" w:cstheme="minorHAnsi"/>
          <w:sz w:val="28"/>
          <w:szCs w:val="28"/>
          <w:lang w:eastAsia="en-GB"/>
        </w:rPr>
        <w:t xml:space="preserve">  </w:t>
      </w:r>
    </w:p>
    <w:p w14:paraId="63A43F0F" w14:textId="025AC481" w:rsidR="008567EE" w:rsidRDefault="008567EE" w:rsidP="008567EE">
      <w:pPr>
        <w:spacing w:after="0" w:line="240" w:lineRule="auto"/>
        <w:outlineLvl w:val="1"/>
        <w:rPr>
          <w:rFonts w:eastAsia="Times New Roman" w:cstheme="minorHAnsi"/>
          <w:sz w:val="24"/>
          <w:szCs w:val="24"/>
          <w:lang w:eastAsia="en-GB"/>
        </w:rPr>
      </w:pPr>
      <w:r w:rsidRPr="008567EE">
        <w:rPr>
          <w:rFonts w:eastAsia="Times New Roman" w:cstheme="minorHAnsi"/>
          <w:sz w:val="24"/>
          <w:szCs w:val="24"/>
          <w:lang w:eastAsia="en-GB"/>
        </w:rPr>
        <w:t xml:space="preserve">Salthouse D, Novakovic K, </w:t>
      </w:r>
      <w:proofErr w:type="spellStart"/>
      <w:r w:rsidRPr="008567EE">
        <w:rPr>
          <w:rFonts w:eastAsia="Times New Roman" w:cstheme="minorHAnsi"/>
          <w:sz w:val="24"/>
          <w:szCs w:val="24"/>
          <w:lang w:eastAsia="en-GB"/>
        </w:rPr>
        <w:t>Hilkens</w:t>
      </w:r>
      <w:proofErr w:type="spellEnd"/>
      <w:r w:rsidRPr="008567EE">
        <w:rPr>
          <w:rFonts w:eastAsia="Times New Roman" w:cstheme="minorHAnsi"/>
          <w:sz w:val="24"/>
          <w:szCs w:val="24"/>
          <w:lang w:eastAsia="en-GB"/>
        </w:rPr>
        <w:t xml:space="preserve"> CM, Ferreira AM. Interplay between biomaterials and the immune system: challenges and opportunities in regenerative medicine. Acta </w:t>
      </w:r>
      <w:proofErr w:type="spellStart"/>
      <w:r w:rsidRPr="008567EE">
        <w:rPr>
          <w:rFonts w:eastAsia="Times New Roman" w:cstheme="minorHAnsi"/>
          <w:sz w:val="24"/>
          <w:szCs w:val="24"/>
          <w:lang w:eastAsia="en-GB"/>
        </w:rPr>
        <w:t>Biomaterialia</w:t>
      </w:r>
      <w:proofErr w:type="spellEnd"/>
      <w:r w:rsidRPr="008567EE">
        <w:rPr>
          <w:rFonts w:eastAsia="Times New Roman" w:cstheme="minorHAnsi"/>
          <w:sz w:val="24"/>
          <w:szCs w:val="24"/>
          <w:lang w:eastAsia="en-GB"/>
        </w:rPr>
        <w:t>. 2022</w:t>
      </w:r>
      <w:r>
        <w:rPr>
          <w:rFonts w:eastAsia="Times New Roman" w:cstheme="minorHAnsi"/>
          <w:sz w:val="24"/>
          <w:szCs w:val="24"/>
          <w:lang w:eastAsia="en-GB"/>
        </w:rPr>
        <w:t xml:space="preserve">. DOI: </w:t>
      </w:r>
      <w:hyperlink r:id="rId9" w:history="1">
        <w:r w:rsidRPr="001527BB">
          <w:rPr>
            <w:rStyle w:val="Hyperlink"/>
            <w:rFonts w:eastAsia="Times New Roman" w:cstheme="minorHAnsi"/>
            <w:sz w:val="24"/>
            <w:szCs w:val="24"/>
            <w:lang w:eastAsia="en-GB"/>
          </w:rPr>
          <w:t>https://doi.org/10.1016/j.actbio.2022.11.003</w:t>
        </w:r>
      </w:hyperlink>
    </w:p>
    <w:p w14:paraId="5B99BAD6" w14:textId="040432BF" w:rsidR="008567EE" w:rsidRDefault="008567EE" w:rsidP="008567EE">
      <w:pPr>
        <w:spacing w:after="0" w:line="240" w:lineRule="auto"/>
        <w:outlineLvl w:val="1"/>
        <w:rPr>
          <w:rFonts w:eastAsia="Times New Roman" w:cstheme="minorHAnsi"/>
          <w:sz w:val="24"/>
          <w:szCs w:val="24"/>
          <w:lang w:eastAsia="en-GB"/>
        </w:rPr>
      </w:pPr>
    </w:p>
    <w:p w14:paraId="301B7020" w14:textId="687BFA09" w:rsidR="008567EE" w:rsidRDefault="00BF6A07" w:rsidP="008567EE">
      <w:pPr>
        <w:spacing w:after="0" w:line="240" w:lineRule="auto"/>
        <w:outlineLvl w:val="1"/>
        <w:rPr>
          <w:rFonts w:eastAsia="Times New Roman" w:cstheme="minorHAnsi"/>
          <w:sz w:val="24"/>
          <w:szCs w:val="24"/>
          <w:lang w:eastAsia="en-GB"/>
        </w:rPr>
      </w:pPr>
      <w:r w:rsidRPr="00BF6A07">
        <w:rPr>
          <w:rFonts w:eastAsia="Times New Roman" w:cstheme="minorHAnsi"/>
          <w:sz w:val="24"/>
          <w:szCs w:val="24"/>
          <w:lang w:eastAsia="en-GB"/>
        </w:rPr>
        <w:t xml:space="preserve">Montalbano G, </w:t>
      </w:r>
      <w:proofErr w:type="spellStart"/>
      <w:r w:rsidRPr="00BF6A07">
        <w:rPr>
          <w:rFonts w:eastAsia="Times New Roman" w:cstheme="minorHAnsi"/>
          <w:sz w:val="24"/>
          <w:szCs w:val="24"/>
          <w:lang w:eastAsia="en-GB"/>
        </w:rPr>
        <w:t>Toumpaniari</w:t>
      </w:r>
      <w:proofErr w:type="spellEnd"/>
      <w:r w:rsidRPr="00BF6A07">
        <w:rPr>
          <w:rFonts w:eastAsia="Times New Roman" w:cstheme="minorHAnsi"/>
          <w:sz w:val="24"/>
          <w:szCs w:val="24"/>
          <w:lang w:eastAsia="en-GB"/>
        </w:rPr>
        <w:t xml:space="preserve"> S, Popov A, Duan P, Chen J, Dalgarno K, Scott III WE, Ferreira AM. Synthesis of bioinspired collagen/alginate/</w:t>
      </w:r>
      <w:proofErr w:type="gramStart"/>
      <w:r w:rsidRPr="00BF6A07">
        <w:rPr>
          <w:rFonts w:eastAsia="Times New Roman" w:cstheme="minorHAnsi"/>
          <w:sz w:val="24"/>
          <w:szCs w:val="24"/>
          <w:lang w:eastAsia="en-GB"/>
        </w:rPr>
        <w:t>fibrin based</w:t>
      </w:r>
      <w:proofErr w:type="gramEnd"/>
      <w:r w:rsidRPr="00BF6A07">
        <w:rPr>
          <w:rFonts w:eastAsia="Times New Roman" w:cstheme="minorHAnsi"/>
          <w:sz w:val="24"/>
          <w:szCs w:val="24"/>
          <w:lang w:eastAsia="en-GB"/>
        </w:rPr>
        <w:t xml:space="preserve"> hydrogels for soft tissue engineering. Materials Science and Engineering: C. 2018;</w:t>
      </w:r>
      <w:r>
        <w:rPr>
          <w:rFonts w:eastAsia="Times New Roman" w:cstheme="minorHAnsi"/>
          <w:sz w:val="24"/>
          <w:szCs w:val="24"/>
          <w:lang w:eastAsia="en-GB"/>
        </w:rPr>
        <w:t xml:space="preserve"> </w:t>
      </w:r>
      <w:r w:rsidRPr="00BF6A07">
        <w:rPr>
          <w:rFonts w:eastAsia="Times New Roman" w:cstheme="minorHAnsi"/>
          <w:sz w:val="24"/>
          <w:szCs w:val="24"/>
          <w:lang w:eastAsia="en-GB"/>
        </w:rPr>
        <w:t>91:236-46.</w:t>
      </w:r>
      <w:r>
        <w:rPr>
          <w:rFonts w:eastAsia="Times New Roman" w:cstheme="minorHAnsi"/>
          <w:sz w:val="24"/>
          <w:szCs w:val="24"/>
          <w:lang w:eastAsia="en-GB"/>
        </w:rPr>
        <w:t xml:space="preserve"> DOI: </w:t>
      </w:r>
      <w:hyperlink r:id="rId10" w:history="1">
        <w:r w:rsidRPr="001527BB">
          <w:rPr>
            <w:rStyle w:val="Hyperlink"/>
            <w:rFonts w:eastAsia="Times New Roman" w:cstheme="minorHAnsi"/>
            <w:sz w:val="24"/>
            <w:szCs w:val="24"/>
            <w:lang w:eastAsia="en-GB"/>
          </w:rPr>
          <w:t>https://doi.org/10.1016/j.msec.2018.04.101</w:t>
        </w:r>
      </w:hyperlink>
    </w:p>
    <w:p w14:paraId="58A99211" w14:textId="0C38F7A8" w:rsidR="00534D7E" w:rsidRDefault="00534D7E" w:rsidP="008567EE">
      <w:pPr>
        <w:spacing w:after="0" w:line="240" w:lineRule="auto"/>
        <w:outlineLvl w:val="1"/>
        <w:rPr>
          <w:rFonts w:eastAsia="Times New Roman" w:cstheme="minorHAnsi"/>
          <w:sz w:val="24"/>
          <w:szCs w:val="24"/>
          <w:lang w:val="pt-PT" w:eastAsia="en-GB"/>
        </w:rPr>
      </w:pPr>
      <w:proofErr w:type="spellStart"/>
      <w:r w:rsidRPr="00534D7E">
        <w:rPr>
          <w:rFonts w:eastAsia="Times New Roman" w:cstheme="minorHAnsi"/>
          <w:sz w:val="24"/>
          <w:szCs w:val="24"/>
          <w:lang w:eastAsia="en-GB"/>
        </w:rPr>
        <w:t>Kotlarz</w:t>
      </w:r>
      <w:proofErr w:type="spellEnd"/>
      <w:r w:rsidRPr="00534D7E">
        <w:rPr>
          <w:rFonts w:eastAsia="Times New Roman" w:cstheme="minorHAnsi"/>
          <w:sz w:val="24"/>
          <w:szCs w:val="24"/>
          <w:lang w:eastAsia="en-GB"/>
        </w:rPr>
        <w:t xml:space="preserve"> M, Ferreira AM, Gentile P, Russell SJ, Dalgarno K. Droplet-based bioprinting enables the fabrication of cell–hydrogel–microfibre composite tissue precursors. </w:t>
      </w:r>
      <w:r w:rsidRPr="00534D7E">
        <w:rPr>
          <w:rFonts w:eastAsia="Times New Roman" w:cstheme="minorHAnsi"/>
          <w:sz w:val="24"/>
          <w:szCs w:val="24"/>
          <w:lang w:val="pt-PT" w:eastAsia="en-GB"/>
        </w:rPr>
        <w:t>Bio-Design and Manufacturing. 2022:1-7.</w:t>
      </w:r>
      <w:r>
        <w:rPr>
          <w:rFonts w:eastAsia="Times New Roman" w:cstheme="minorHAnsi"/>
          <w:sz w:val="24"/>
          <w:szCs w:val="24"/>
          <w:lang w:val="pt-PT" w:eastAsia="en-GB"/>
        </w:rPr>
        <w:t xml:space="preserve"> DOI: </w:t>
      </w:r>
      <w:hyperlink r:id="rId11" w:history="1">
        <w:r w:rsidRPr="001527BB">
          <w:rPr>
            <w:rStyle w:val="Hyperlink"/>
            <w:rFonts w:eastAsia="Times New Roman" w:cstheme="minorHAnsi"/>
            <w:sz w:val="24"/>
            <w:szCs w:val="24"/>
            <w:lang w:val="pt-PT" w:eastAsia="en-GB"/>
          </w:rPr>
          <w:t>https://doi.org/10.1007/s42242-022-00192-5</w:t>
        </w:r>
      </w:hyperlink>
    </w:p>
    <w:p w14:paraId="7F5FF307" w14:textId="77777777" w:rsidR="00534D7E" w:rsidRDefault="00534D7E" w:rsidP="008567EE">
      <w:pPr>
        <w:spacing w:after="0" w:line="240" w:lineRule="auto"/>
        <w:outlineLvl w:val="1"/>
        <w:rPr>
          <w:rFonts w:eastAsia="Times New Roman" w:cstheme="minorHAnsi"/>
          <w:sz w:val="24"/>
          <w:szCs w:val="24"/>
          <w:lang w:val="pt-PT" w:eastAsia="en-GB"/>
        </w:rPr>
      </w:pPr>
    </w:p>
    <w:p w14:paraId="336B8440" w14:textId="55BDB428" w:rsidR="00BF6A07" w:rsidRDefault="00BF6A07" w:rsidP="008567EE">
      <w:pPr>
        <w:spacing w:after="0" w:line="240" w:lineRule="auto"/>
        <w:outlineLvl w:val="1"/>
        <w:rPr>
          <w:rFonts w:eastAsia="Times New Roman" w:cstheme="minorHAnsi"/>
          <w:sz w:val="24"/>
          <w:szCs w:val="24"/>
          <w:lang w:val="pt-PT" w:eastAsia="en-GB"/>
        </w:rPr>
      </w:pPr>
      <w:r w:rsidRPr="00BF6A07">
        <w:rPr>
          <w:rFonts w:eastAsia="Times New Roman" w:cstheme="minorHAnsi"/>
          <w:sz w:val="24"/>
          <w:szCs w:val="24"/>
          <w:lang w:val="pt-PT" w:eastAsia="en-GB"/>
        </w:rPr>
        <w:t xml:space="preserve">Dura G, Peters DT, Waller H, Yemm AI, Perkins ND, Ferreira AM, Crespo-Cuadrado M, Lakey JH, Fulton DA. </w:t>
      </w:r>
      <w:r w:rsidRPr="00534D7E">
        <w:rPr>
          <w:rFonts w:eastAsia="Times New Roman" w:cstheme="minorHAnsi"/>
          <w:sz w:val="24"/>
          <w:szCs w:val="24"/>
          <w:lang w:val="pt-PT" w:eastAsia="en-GB"/>
        </w:rPr>
        <w:t xml:space="preserve">A thermally reformable protein polymer. Chem. 2020; 6(11):3132-51. DOI: </w:t>
      </w:r>
      <w:r w:rsidR="00486BFC">
        <w:fldChar w:fldCharType="begin"/>
      </w:r>
      <w:r w:rsidR="00486BFC">
        <w:instrText xml:space="preserve"> HYPERLINK "https://doi.org/10.1016/j.chempr.2020.09.020" </w:instrText>
      </w:r>
      <w:r w:rsidR="00486BFC">
        <w:fldChar w:fldCharType="separate"/>
      </w:r>
      <w:r w:rsidR="00534D7E" w:rsidRPr="001527BB">
        <w:rPr>
          <w:rStyle w:val="Hyperlink"/>
          <w:rFonts w:eastAsia="Times New Roman" w:cstheme="minorHAnsi"/>
          <w:sz w:val="24"/>
          <w:szCs w:val="24"/>
          <w:lang w:val="pt-PT" w:eastAsia="en-GB"/>
        </w:rPr>
        <w:t>https://doi.org/10.1016/j.chempr.2020.09.020</w:t>
      </w:r>
      <w:r w:rsidR="00486BFC">
        <w:rPr>
          <w:rStyle w:val="Hyperlink"/>
          <w:rFonts w:eastAsia="Times New Roman" w:cstheme="minorHAnsi"/>
          <w:sz w:val="24"/>
          <w:szCs w:val="24"/>
          <w:lang w:val="pt-PT" w:eastAsia="en-GB"/>
        </w:rPr>
        <w:fldChar w:fldCharType="end"/>
      </w:r>
    </w:p>
    <w:p w14:paraId="37CFFEB6" w14:textId="77777777" w:rsidR="00534D7E" w:rsidRPr="00534D7E" w:rsidRDefault="00534D7E" w:rsidP="008567EE">
      <w:pPr>
        <w:spacing w:after="0" w:line="240" w:lineRule="auto"/>
        <w:outlineLvl w:val="1"/>
        <w:rPr>
          <w:rFonts w:eastAsia="Times New Roman" w:cstheme="minorHAnsi"/>
          <w:sz w:val="24"/>
          <w:szCs w:val="24"/>
          <w:lang w:val="pt-PT" w:eastAsia="en-GB"/>
        </w:rPr>
      </w:pPr>
    </w:p>
    <w:p w14:paraId="2A78F7D1" w14:textId="68C808B5" w:rsidR="00711D23" w:rsidRPr="00522817" w:rsidRDefault="00711D23" w:rsidP="0068098D">
      <w:pPr>
        <w:spacing w:after="0" w:line="240" w:lineRule="auto"/>
        <w:outlineLvl w:val="1"/>
        <w:rPr>
          <w:rFonts w:eastAsia="Times New Roman" w:cstheme="minorHAnsi"/>
          <w:i/>
          <w:iCs/>
          <w:sz w:val="28"/>
          <w:szCs w:val="28"/>
          <w:lang w:eastAsia="en-GB"/>
        </w:rPr>
      </w:pPr>
      <w:r w:rsidRPr="00522817">
        <w:rPr>
          <w:rFonts w:eastAsia="Times New Roman" w:cstheme="minorHAnsi"/>
          <w:color w:val="009AA6"/>
          <w:sz w:val="28"/>
          <w:szCs w:val="28"/>
          <w:lang w:eastAsia="en-GB"/>
        </w:rPr>
        <w:t>Application enquires</w:t>
      </w:r>
      <w:r w:rsidR="00522817" w:rsidRPr="00522817">
        <w:rPr>
          <w:rFonts w:eastAsia="Times New Roman" w:cstheme="minorHAnsi"/>
          <w:color w:val="009AA6"/>
          <w:sz w:val="28"/>
          <w:szCs w:val="28"/>
          <w:lang w:eastAsia="en-GB"/>
        </w:rPr>
        <w:t>:</w:t>
      </w:r>
      <w:r w:rsidR="00522817" w:rsidRPr="00522817">
        <w:rPr>
          <w:rFonts w:eastAsia="Times New Roman" w:cstheme="minorHAnsi"/>
          <w:sz w:val="28"/>
          <w:szCs w:val="28"/>
          <w:lang w:eastAsia="en-GB"/>
        </w:rPr>
        <w:t xml:space="preserve"> </w:t>
      </w:r>
    </w:p>
    <w:p w14:paraId="5608A152" w14:textId="77777777" w:rsidR="001B272A" w:rsidRPr="00E46035" w:rsidRDefault="001B272A" w:rsidP="001B272A">
      <w:pPr>
        <w:pStyle w:val="NormalWeb"/>
        <w:spacing w:before="0" w:beforeAutospacing="0" w:after="0" w:afterAutospacing="0"/>
        <w:textAlignment w:val="baseline"/>
        <w:rPr>
          <w:rFonts w:asciiTheme="minorHAnsi" w:hAnsiTheme="minorHAnsi" w:cstheme="minorHAnsi"/>
          <w:lang w:val="pt-PT"/>
        </w:rPr>
      </w:pPr>
      <w:r w:rsidRPr="00E46035">
        <w:rPr>
          <w:rFonts w:asciiTheme="minorHAnsi" w:hAnsiTheme="minorHAnsi" w:cstheme="minorHAnsi"/>
          <w:lang w:val="pt-PT"/>
        </w:rPr>
        <w:t>Dr Ana Ferreira Duarte</w:t>
      </w:r>
    </w:p>
    <w:p w14:paraId="2421AA39" w14:textId="77777777" w:rsidR="001B272A" w:rsidRDefault="00486BFC" w:rsidP="001B272A">
      <w:pPr>
        <w:pStyle w:val="NormalWeb"/>
        <w:spacing w:before="0" w:beforeAutospacing="0" w:after="0" w:afterAutospacing="0"/>
        <w:textAlignment w:val="baseline"/>
        <w:rPr>
          <w:rFonts w:asciiTheme="minorHAnsi" w:hAnsiTheme="minorHAnsi" w:cstheme="minorHAnsi"/>
          <w:lang w:val="pt-PT"/>
        </w:rPr>
      </w:pPr>
      <w:hyperlink r:id="rId12" w:history="1">
        <w:r w:rsidR="001B272A" w:rsidRPr="00CC4822">
          <w:rPr>
            <w:rStyle w:val="Hyperlink"/>
            <w:rFonts w:asciiTheme="minorHAnsi" w:hAnsiTheme="minorHAnsi" w:cstheme="minorHAnsi"/>
            <w:lang w:val="pt-PT"/>
          </w:rPr>
          <w:t>Ana.ferreira-duarte@newcastle.ac.uk</w:t>
        </w:r>
      </w:hyperlink>
    </w:p>
    <w:p w14:paraId="3A8C019B" w14:textId="77777777" w:rsidR="001B272A" w:rsidRPr="00F80310" w:rsidRDefault="001B272A" w:rsidP="001B272A">
      <w:pPr>
        <w:pStyle w:val="NormalWeb"/>
        <w:spacing w:before="0" w:beforeAutospacing="0" w:after="0" w:afterAutospacing="0"/>
        <w:textAlignment w:val="baseline"/>
        <w:rPr>
          <w:rFonts w:asciiTheme="minorHAnsi" w:hAnsiTheme="minorHAnsi" w:cstheme="minorHAnsi"/>
          <w:b/>
          <w:bCs/>
          <w:szCs w:val="22"/>
        </w:rPr>
      </w:pPr>
      <w:r w:rsidRPr="00F80310">
        <w:rPr>
          <w:rFonts w:asciiTheme="minorHAnsi" w:hAnsiTheme="minorHAnsi" w:cstheme="minorHAnsi"/>
          <w:b/>
          <w:bCs/>
          <w:szCs w:val="22"/>
        </w:rPr>
        <w:t xml:space="preserve">Link: </w:t>
      </w:r>
      <w:hyperlink r:id="rId13" w:history="1">
        <w:r w:rsidRPr="00F80310">
          <w:rPr>
            <w:rStyle w:val="Hyperlink"/>
            <w:rFonts w:asciiTheme="minorHAnsi" w:hAnsiTheme="minorHAnsi" w:cstheme="minorHAnsi"/>
            <w:b/>
            <w:bCs/>
            <w:szCs w:val="22"/>
          </w:rPr>
          <w:t>https://www.ncl.ac.uk/engineering/staff/profile/anaferreira-duarte.html</w:t>
        </w:r>
      </w:hyperlink>
    </w:p>
    <w:p w14:paraId="10DD2796" w14:textId="0F445A18" w:rsidR="0024782F" w:rsidRDefault="0024782F">
      <w:pPr>
        <w:rPr>
          <w:rFonts w:ascii="Helvetica" w:eastAsia="Times New Roman" w:hAnsi="Helvetica" w:cs="Helvetica"/>
          <w:sz w:val="24"/>
          <w:szCs w:val="24"/>
          <w:lang w:eastAsia="en-GB"/>
        </w:rPr>
      </w:pPr>
      <w:r>
        <w:rPr>
          <w:rFonts w:ascii="Helvetica" w:eastAsia="Times New Roman" w:hAnsi="Helvetica" w:cs="Helvetica"/>
          <w:sz w:val="24"/>
          <w:szCs w:val="24"/>
          <w:lang w:eastAsia="en-GB"/>
        </w:rPr>
        <w:br w:type="page"/>
      </w:r>
    </w:p>
    <w:p w14:paraId="6537F28F" w14:textId="4C3371D5" w:rsidR="00B50688" w:rsidRPr="00522817" w:rsidRDefault="00382254" w:rsidP="00522817">
      <w:pPr>
        <w:jc w:val="center"/>
        <w:rPr>
          <w:b/>
        </w:rPr>
        <w:sectPr w:rsidR="00B50688" w:rsidRPr="00522817" w:rsidSect="0024782F">
          <w:type w:val="continuous"/>
          <w:pgSz w:w="11906" w:h="16838"/>
          <w:pgMar w:top="851" w:right="794" w:bottom="794" w:left="851" w:header="709" w:footer="709" w:gutter="0"/>
          <w:cols w:space="708"/>
          <w:docGrid w:linePitch="360"/>
        </w:sectPr>
      </w:pPr>
      <w:r w:rsidRPr="00522817">
        <w:rPr>
          <w:b/>
        </w:rPr>
        <w:lastRenderedPageBreak/>
        <w:t xml:space="preserve">We will also need to link your </w:t>
      </w:r>
      <w:r w:rsidR="00825FC3" w:rsidRPr="00522817">
        <w:rPr>
          <w:b/>
        </w:rPr>
        <w:t>PhD</w:t>
      </w:r>
      <w:r w:rsidRPr="00522817">
        <w:rPr>
          <w:b/>
        </w:rPr>
        <w:t xml:space="preserve"> advert up to the subject keywords below so that your PhD studentship can be found on findaphd.com. </w:t>
      </w:r>
      <w:r w:rsidR="00522817">
        <w:rPr>
          <w:b/>
        </w:rPr>
        <w:t xml:space="preserve"> </w:t>
      </w:r>
      <w:r w:rsidRPr="00522817">
        <w:rPr>
          <w:b/>
          <w:u w:val="single"/>
        </w:rPr>
        <w:t xml:space="preserve">Please </w:t>
      </w:r>
      <w:r w:rsidRPr="00522817">
        <w:rPr>
          <w:b/>
          <w:highlight w:val="green"/>
          <w:u w:val="single"/>
        </w:rPr>
        <w:t>highlight</w:t>
      </w:r>
      <w:r w:rsidRPr="00522817">
        <w:rPr>
          <w:b/>
          <w:u w:val="single"/>
        </w:rPr>
        <w:t xml:space="preserve"> </w:t>
      </w:r>
      <w:r w:rsidR="00522817" w:rsidRPr="00522817">
        <w:rPr>
          <w:b/>
          <w:u w:val="single"/>
        </w:rPr>
        <w:t xml:space="preserve">up to three </w:t>
      </w:r>
      <w:r w:rsidRPr="00522817">
        <w:rPr>
          <w:b/>
          <w:u w:val="single"/>
        </w:rPr>
        <w:t>relevant keywords</w:t>
      </w:r>
      <w:r w:rsidRPr="00522817">
        <w:rPr>
          <w:b/>
        </w:rPr>
        <w:t xml:space="preserve"> from the lists provided below</w:t>
      </w:r>
      <w:r w:rsidR="0024782F" w:rsidRPr="00522817">
        <w:rPr>
          <w:b/>
        </w:rPr>
        <w:t>.</w:t>
      </w:r>
    </w:p>
    <w:p w14:paraId="6DFB9E20" w14:textId="77777777" w:rsidR="00D062A4" w:rsidRDefault="00D062A4" w:rsidP="00D062A4">
      <w:pPr>
        <w:spacing w:after="0" w:line="240" w:lineRule="auto"/>
        <w:rPr>
          <w:rFonts w:eastAsiaTheme="minorEastAsia"/>
        </w:rPr>
      </w:pPr>
    </w:p>
    <w:p w14:paraId="286FD20C" w14:textId="77777777" w:rsidR="00D062A4" w:rsidRDefault="00D062A4" w:rsidP="00D062A4">
      <w:pPr>
        <w:spacing w:after="0" w:line="240" w:lineRule="auto"/>
        <w:rPr>
          <w:rFonts w:eastAsiaTheme="minorEastAsia"/>
        </w:rPr>
      </w:pPr>
      <w:r>
        <w:rPr>
          <w:rFonts w:eastAsiaTheme="minorEastAsia"/>
          <w:b/>
          <w:bCs/>
          <w:color w:val="4F81BD" w:themeColor="accent1"/>
          <w:sz w:val="36"/>
          <w:szCs w:val="36"/>
        </w:rPr>
        <w:t>FindaPhD.com</w:t>
      </w:r>
      <w:r w:rsidRPr="00011F07">
        <w:rPr>
          <w:rFonts w:eastAsiaTheme="minorEastAsia"/>
        </w:rPr>
        <w:br/>
        <w:t xml:space="preserve">You can select up to </w:t>
      </w:r>
      <w:r w:rsidRPr="00011F07">
        <w:rPr>
          <w:rFonts w:eastAsiaTheme="minorEastAsia"/>
          <w:b/>
        </w:rPr>
        <w:t>10 subject areas</w:t>
      </w:r>
      <w:r w:rsidRPr="00011F07">
        <w:rPr>
          <w:rFonts w:eastAsiaTheme="minorEastAsia"/>
        </w:rPr>
        <w:t>.</w:t>
      </w:r>
    </w:p>
    <w:p w14:paraId="70DF9E56" w14:textId="77777777" w:rsidR="00D062A4" w:rsidRPr="00011F07" w:rsidRDefault="00D062A4" w:rsidP="00D062A4">
      <w:pPr>
        <w:spacing w:after="0" w:line="240" w:lineRule="auto"/>
        <w:rPr>
          <w:rFonts w:eastAsiaTheme="minorEastAsia"/>
        </w:rPr>
      </w:pPr>
    </w:p>
    <w:p w14:paraId="44E871BC" w14:textId="77777777" w:rsidR="00B50688" w:rsidRDefault="00B50688" w:rsidP="00B50688">
      <w:pPr>
        <w:spacing w:after="0" w:line="259" w:lineRule="auto"/>
        <w:rPr>
          <w:rFonts w:ascii="Calibri" w:eastAsia="Calibri" w:hAnsi="Calibri" w:cs="Times New Roman"/>
          <w:sz w:val="28"/>
          <w:szCs w:val="28"/>
          <w:u w:val="single"/>
        </w:rPr>
        <w:sectPr w:rsidR="00B50688" w:rsidSect="00B50688">
          <w:type w:val="continuous"/>
          <w:pgSz w:w="11906" w:h="16838"/>
          <w:pgMar w:top="851" w:right="794" w:bottom="794" w:left="851" w:header="709" w:footer="709" w:gutter="0"/>
          <w:cols w:space="708"/>
          <w:docGrid w:linePitch="360"/>
        </w:sectPr>
      </w:pPr>
    </w:p>
    <w:p w14:paraId="038CE40B" w14:textId="77777777" w:rsidR="00B50688" w:rsidRPr="00B50688" w:rsidRDefault="00B50688" w:rsidP="00B50688">
      <w:pPr>
        <w:spacing w:after="0" w:line="259" w:lineRule="auto"/>
        <w:rPr>
          <w:rFonts w:ascii="Calibri" w:eastAsia="Calibri" w:hAnsi="Calibri" w:cs="Times New Roman"/>
          <w:sz w:val="28"/>
          <w:szCs w:val="28"/>
          <w:u w:val="single"/>
        </w:rPr>
      </w:pPr>
      <w:r w:rsidRPr="00B50688">
        <w:rPr>
          <w:rFonts w:ascii="Calibri" w:eastAsia="Calibri" w:hAnsi="Calibri" w:cs="Times New Roman"/>
          <w:sz w:val="28"/>
          <w:szCs w:val="28"/>
          <w:u w:val="single"/>
        </w:rPr>
        <w:t>PhD Disciplines &amp; Subject areas</w:t>
      </w:r>
    </w:p>
    <w:p w14:paraId="637805D2" w14:textId="77777777" w:rsidR="00FA59D2" w:rsidRDefault="00FA59D2" w:rsidP="00B50688">
      <w:pPr>
        <w:spacing w:after="0" w:line="259" w:lineRule="auto"/>
        <w:outlineLvl w:val="0"/>
        <w:rPr>
          <w:rFonts w:ascii="Calibri" w:eastAsia="Calibri" w:hAnsi="Calibri" w:cs="Times New Roman"/>
          <w:color w:val="2F5496"/>
          <w:sz w:val="28"/>
          <w:szCs w:val="28"/>
        </w:rPr>
      </w:pPr>
    </w:p>
    <w:p w14:paraId="65B2AB25"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Agriculture</w:t>
      </w:r>
    </w:p>
    <w:p w14:paraId="1216A14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0937658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gricultural sciences</w:t>
      </w:r>
    </w:p>
    <w:p w14:paraId="4258759D"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394476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gricultural technology</w:t>
      </w:r>
    </w:p>
    <w:p w14:paraId="5E33B13E"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4966497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able farming</w:t>
      </w:r>
    </w:p>
    <w:p w14:paraId="27E90EE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1821246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ivestock farming</w:t>
      </w:r>
    </w:p>
    <w:p w14:paraId="0CB96B1D"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7077619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restry &amp; arboriculture</w:t>
      </w:r>
    </w:p>
    <w:p w14:paraId="76559498"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63754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463F29E8" w14:textId="77777777" w:rsidR="00B50688" w:rsidRPr="00B50688" w:rsidRDefault="00B50688" w:rsidP="00B50688">
      <w:pPr>
        <w:spacing w:after="0" w:line="259" w:lineRule="auto"/>
        <w:rPr>
          <w:rFonts w:ascii="Calibri" w:eastAsia="Calibri" w:hAnsi="Calibri" w:cs="Times New Roman"/>
        </w:rPr>
      </w:pPr>
    </w:p>
    <w:p w14:paraId="3E3A9D7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Anthropology</w:t>
      </w:r>
    </w:p>
    <w:p w14:paraId="41A1385E"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7213695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logical anthropology</w:t>
      </w:r>
    </w:p>
    <w:p w14:paraId="5FEDE9F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9519397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anthropology</w:t>
      </w:r>
    </w:p>
    <w:p w14:paraId="525ACFC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5648780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B7B4B86" w14:textId="77777777" w:rsidR="00B50688" w:rsidRDefault="00B50688" w:rsidP="00B50688">
      <w:pPr>
        <w:spacing w:after="0" w:line="259" w:lineRule="auto"/>
        <w:outlineLvl w:val="0"/>
        <w:rPr>
          <w:rFonts w:ascii="Calibri" w:eastAsia="Calibri" w:hAnsi="Calibri" w:cs="Times New Roman"/>
          <w:color w:val="2F5496"/>
          <w:sz w:val="28"/>
          <w:szCs w:val="28"/>
        </w:rPr>
      </w:pPr>
    </w:p>
    <w:p w14:paraId="4C01AD71"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Architecture, Building &amp; Planning</w:t>
      </w:r>
    </w:p>
    <w:p w14:paraId="72DED5E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834167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chitecture</w:t>
      </w:r>
    </w:p>
    <w:p w14:paraId="0D4FC975"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3166210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uilt environment</w:t>
      </w:r>
    </w:p>
    <w:p w14:paraId="15CDFB3A"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3671809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nstruction management</w:t>
      </w:r>
    </w:p>
    <w:p w14:paraId="1B3D6FD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9293424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andscape architecture</w:t>
      </w:r>
    </w:p>
    <w:p w14:paraId="6B80D573"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6302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ural planning</w:t>
      </w:r>
    </w:p>
    <w:p w14:paraId="75F3855F"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8223139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urveying</w:t>
      </w:r>
    </w:p>
    <w:p w14:paraId="225CD7C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3856018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urban planning</w:t>
      </w:r>
    </w:p>
    <w:p w14:paraId="61A377B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6700671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A0FF5F2" w14:textId="77777777" w:rsidR="00B50688" w:rsidRDefault="00B50688" w:rsidP="00B50688">
      <w:pPr>
        <w:spacing w:after="0" w:line="259" w:lineRule="auto"/>
        <w:outlineLvl w:val="0"/>
        <w:rPr>
          <w:rFonts w:ascii="Calibri" w:eastAsia="Calibri" w:hAnsi="Calibri" w:cs="Times New Roman"/>
          <w:color w:val="2F5496"/>
          <w:sz w:val="28"/>
          <w:szCs w:val="28"/>
        </w:rPr>
      </w:pPr>
    </w:p>
    <w:p w14:paraId="2FB5C13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Biological Sciences</w:t>
      </w:r>
    </w:p>
    <w:p w14:paraId="192FD243"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9857707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acteriology</w:t>
      </w:r>
    </w:p>
    <w:p w14:paraId="0161D3B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394174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ehavioural biology</w:t>
      </w:r>
    </w:p>
    <w:p w14:paraId="334E4AD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7170842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chemistry</w:t>
      </w:r>
    </w:p>
    <w:p w14:paraId="37C590F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4797972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diversity</w:t>
      </w:r>
    </w:p>
    <w:p w14:paraId="1F87E42E"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160693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informatics</w:t>
      </w:r>
    </w:p>
    <w:p w14:paraId="1297B384"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3811007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physics</w:t>
      </w:r>
    </w:p>
    <w:p w14:paraId="2973CB06" w14:textId="3F1C64C0"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775635429"/>
          <w14:checkbox>
            <w14:checked w14:val="0"/>
            <w14:checkedState w14:val="2612" w14:font="MS Gothic"/>
            <w14:uncheckedState w14:val="2610" w14:font="MS Gothic"/>
          </w14:checkbox>
        </w:sdtPr>
        <w:sdtEndPr/>
        <w:sdtContent>
          <w:r w:rsidR="00534D7E">
            <w:rPr>
              <w:rFonts w:ascii="MS Gothic" w:eastAsia="MS Gothic" w:hAnsi="MS Gothic" w:cs="Times New Roman" w:hint="eastAsia"/>
            </w:rPr>
            <w:t>☐</w:t>
          </w:r>
        </w:sdtContent>
      </w:sdt>
      <w:r w:rsidR="00B50688" w:rsidRPr="00B50688">
        <w:rPr>
          <w:rFonts w:ascii="Calibri" w:eastAsia="Calibri" w:hAnsi="Calibri" w:cs="Times New Roman"/>
        </w:rPr>
        <w:t xml:space="preserve"> biotechnology</w:t>
      </w:r>
    </w:p>
    <w:p w14:paraId="3B35AA1E"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3462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ancer biology</w:t>
      </w:r>
    </w:p>
    <w:p w14:paraId="1AFFEA2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3095328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ell biology</w:t>
      </w:r>
    </w:p>
    <w:p w14:paraId="1C2C64CE"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76758785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velopmental biology</w:t>
      </w:r>
    </w:p>
    <w:p w14:paraId="69B7486E"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54082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logy</w:t>
      </w:r>
    </w:p>
    <w:p w14:paraId="0F2D7A3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4432563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toxicology</w:t>
      </w:r>
    </w:p>
    <w:p w14:paraId="030EDD0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53740853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tomology</w:t>
      </w:r>
    </w:p>
    <w:p w14:paraId="10FB1023"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1189927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biology</w:t>
      </w:r>
    </w:p>
    <w:p w14:paraId="0E674ABF"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0441699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volution</w:t>
      </w:r>
    </w:p>
    <w:p w14:paraId="03A4FA9A"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3327940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etic engineering</w:t>
      </w:r>
    </w:p>
    <w:p w14:paraId="607723E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5816380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etics</w:t>
      </w:r>
    </w:p>
    <w:p w14:paraId="568E85D8"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3277839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omics</w:t>
      </w:r>
    </w:p>
    <w:p w14:paraId="68A1CFF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69754268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genetics</w:t>
      </w:r>
    </w:p>
    <w:p w14:paraId="46442BD8" w14:textId="762A4A3F"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635368668"/>
          <w14:checkbox>
            <w14:checked w14:val="0"/>
            <w14:checkedState w14:val="2612" w14:font="MS Gothic"/>
            <w14:uncheckedState w14:val="2610" w14:font="MS Gothic"/>
          </w14:checkbox>
        </w:sdtPr>
        <w:sdtEndPr/>
        <w:sdtContent>
          <w:r w:rsidR="00B96B80">
            <w:rPr>
              <w:rFonts w:ascii="MS Gothic" w:eastAsia="MS Gothic" w:hAnsi="MS Gothic" w:cs="Times New Roman" w:hint="eastAsia"/>
            </w:rPr>
            <w:t>☐</w:t>
          </w:r>
        </w:sdtContent>
      </w:sdt>
      <w:r w:rsidR="00B50688" w:rsidRPr="00B50688">
        <w:rPr>
          <w:rFonts w:ascii="Calibri" w:eastAsia="Calibri" w:hAnsi="Calibri" w:cs="Times New Roman"/>
        </w:rPr>
        <w:t xml:space="preserve"> immunology</w:t>
      </w:r>
    </w:p>
    <w:p w14:paraId="02F45F5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3665713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biology</w:t>
      </w:r>
    </w:p>
    <w:p w14:paraId="55E5E08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8900257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crobiology</w:t>
      </w:r>
    </w:p>
    <w:p w14:paraId="7A0F04CE"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71322276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olecular biology</w:t>
      </w:r>
    </w:p>
    <w:p w14:paraId="13B8895E"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1453917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olecular genetics</w:t>
      </w:r>
    </w:p>
    <w:p w14:paraId="3982C6F8"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6781874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oscience</w:t>
      </w:r>
    </w:p>
    <w:p w14:paraId="1032418A"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92703608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rasitology</w:t>
      </w:r>
    </w:p>
    <w:p w14:paraId="15578FE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594516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lant biology</w:t>
      </w:r>
    </w:p>
    <w:p w14:paraId="6BCB598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0839034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lant cell biology</w:t>
      </w:r>
    </w:p>
    <w:p w14:paraId="7DAF791F"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7099132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eproductive biology</w:t>
      </w:r>
    </w:p>
    <w:p w14:paraId="5DDC7B1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0051739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biology</w:t>
      </w:r>
    </w:p>
    <w:p w14:paraId="4B5F871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9230649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ystematic biology</w:t>
      </w:r>
    </w:p>
    <w:p w14:paraId="3B24938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037285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irology</w:t>
      </w:r>
    </w:p>
    <w:p w14:paraId="3077892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57300452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zoology</w:t>
      </w:r>
    </w:p>
    <w:p w14:paraId="776E7EF3"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7931676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630AD66" w14:textId="77777777" w:rsidR="00B50688" w:rsidRDefault="00B50688" w:rsidP="00B50688">
      <w:pPr>
        <w:spacing w:after="0" w:line="259" w:lineRule="auto"/>
        <w:outlineLvl w:val="0"/>
        <w:rPr>
          <w:rFonts w:ascii="Calibri" w:eastAsia="Calibri" w:hAnsi="Calibri" w:cs="Times New Roman"/>
          <w:color w:val="2F5496"/>
          <w:sz w:val="28"/>
          <w:szCs w:val="28"/>
        </w:rPr>
      </w:pPr>
    </w:p>
    <w:p w14:paraId="7D99D9D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Business &amp; Management</w:t>
      </w:r>
    </w:p>
    <w:p w14:paraId="47DCA3BD"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5779784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counting</w:t>
      </w:r>
    </w:p>
    <w:p w14:paraId="0183BE1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506729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usiness</w:t>
      </w:r>
    </w:p>
    <w:p w14:paraId="7FA39476"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3664921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 business</w:t>
      </w:r>
    </w:p>
    <w:p w14:paraId="22AC7593"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9768859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ducation management</w:t>
      </w:r>
    </w:p>
    <w:p w14:paraId="09418614"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86031441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vent management</w:t>
      </w:r>
    </w:p>
    <w:p w14:paraId="7DDD3D9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92237666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ospitality</w:t>
      </w:r>
    </w:p>
    <w:p w14:paraId="11CD487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3319892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resource management</w:t>
      </w:r>
    </w:p>
    <w:p w14:paraId="0D0D3DC5"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92322667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nagement</w:t>
      </w:r>
    </w:p>
    <w:p w14:paraId="76009E2D"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33413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keting</w:t>
      </w:r>
    </w:p>
    <w:p w14:paraId="21597FB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0595954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ject management</w:t>
      </w:r>
    </w:p>
    <w:p w14:paraId="4D6D600A"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8167224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management</w:t>
      </w:r>
    </w:p>
    <w:p w14:paraId="74C51CB4"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0996371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ourism</w:t>
      </w:r>
    </w:p>
    <w:p w14:paraId="60842C7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3481664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1829076" w14:textId="77777777" w:rsidR="00B50688" w:rsidRPr="00B50688" w:rsidRDefault="00B50688" w:rsidP="00B50688">
      <w:pPr>
        <w:spacing w:after="0" w:line="259" w:lineRule="auto"/>
        <w:rPr>
          <w:rFonts w:ascii="Calibri" w:eastAsia="Calibri" w:hAnsi="Calibri" w:cs="Times New Roman"/>
        </w:rPr>
      </w:pPr>
    </w:p>
    <w:p w14:paraId="29733760"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hemistry</w:t>
      </w:r>
    </w:p>
    <w:p w14:paraId="54C5A37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4006424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alytical chemistry</w:t>
      </w:r>
    </w:p>
    <w:p w14:paraId="2F083A03"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32590127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pplied chemistry</w:t>
      </w:r>
    </w:p>
    <w:p w14:paraId="6CE70606"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7232507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ational chemistry</w:t>
      </w:r>
    </w:p>
    <w:p w14:paraId="7D8FA63A"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8825916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chemistry</w:t>
      </w:r>
    </w:p>
    <w:p w14:paraId="099EDAA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5615317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dustrial chemistry</w:t>
      </w:r>
    </w:p>
    <w:p w14:paraId="4C4CF79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73708163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organic chemistry</w:t>
      </w:r>
    </w:p>
    <w:p w14:paraId="1DD5C14F"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882612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rganic chemistry</w:t>
      </w:r>
    </w:p>
    <w:p w14:paraId="146EADD8"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9487750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etrochemical chemistry</w:t>
      </w:r>
    </w:p>
    <w:p w14:paraId="524B946E"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642749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armaceutical chemistry</w:t>
      </w:r>
    </w:p>
    <w:p w14:paraId="213763E5"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5722350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cal chemistry</w:t>
      </w:r>
    </w:p>
    <w:p w14:paraId="68939E29" w14:textId="005FCD3A"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highlight w:val="green"/>
          </w:rPr>
          <w:id w:val="1494835268"/>
          <w14:checkbox>
            <w14:checked w14:val="1"/>
            <w14:checkedState w14:val="2612" w14:font="MS Gothic"/>
            <w14:uncheckedState w14:val="2610" w14:font="MS Gothic"/>
          </w14:checkbox>
        </w:sdtPr>
        <w:sdtEndPr/>
        <w:sdtContent>
          <w:r w:rsidR="003E42A4" w:rsidRPr="00486BFC">
            <w:rPr>
              <w:rFonts w:ascii="MS Gothic" w:eastAsia="MS Gothic" w:hAnsi="MS Gothic" w:cs="Times New Roman" w:hint="eastAsia"/>
              <w:highlight w:val="green"/>
            </w:rPr>
            <w:t>☒</w:t>
          </w:r>
        </w:sdtContent>
      </w:sdt>
      <w:r w:rsidR="00B50688" w:rsidRPr="00486BFC">
        <w:rPr>
          <w:rFonts w:ascii="Calibri" w:eastAsia="Calibri" w:hAnsi="Calibri" w:cs="Times New Roman"/>
          <w:highlight w:val="green"/>
        </w:rPr>
        <w:t xml:space="preserve"> polymer chemistry</w:t>
      </w:r>
    </w:p>
    <w:p w14:paraId="1AC6A99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0170366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chemistry</w:t>
      </w:r>
    </w:p>
    <w:p w14:paraId="4BF44E7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491655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ynthetic chemistry</w:t>
      </w:r>
    </w:p>
    <w:p w14:paraId="028D516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5226984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BA226A1" w14:textId="77777777" w:rsidR="00B50688" w:rsidRPr="00B50688" w:rsidRDefault="00B50688" w:rsidP="00B50688">
      <w:pPr>
        <w:spacing w:after="0" w:line="259" w:lineRule="auto"/>
        <w:rPr>
          <w:rFonts w:ascii="Calibri" w:eastAsia="Calibri" w:hAnsi="Calibri" w:cs="Times New Roman"/>
        </w:rPr>
      </w:pPr>
    </w:p>
    <w:p w14:paraId="17AD93B2" w14:textId="77777777" w:rsidR="00FA59D2" w:rsidRDefault="00FA59D2" w:rsidP="00B50688">
      <w:pPr>
        <w:spacing w:after="0" w:line="259" w:lineRule="auto"/>
        <w:outlineLvl w:val="0"/>
        <w:rPr>
          <w:rFonts w:ascii="Calibri" w:eastAsia="Calibri" w:hAnsi="Calibri" w:cs="Times New Roman"/>
          <w:color w:val="2F5496"/>
          <w:sz w:val="28"/>
          <w:szCs w:val="28"/>
        </w:rPr>
      </w:pPr>
    </w:p>
    <w:p w14:paraId="0DE4B5B7" w14:textId="77777777" w:rsidR="00FA59D2" w:rsidRDefault="00FA59D2" w:rsidP="00B50688">
      <w:pPr>
        <w:spacing w:after="0" w:line="259" w:lineRule="auto"/>
        <w:outlineLvl w:val="0"/>
        <w:rPr>
          <w:rFonts w:ascii="Calibri" w:eastAsia="Calibri" w:hAnsi="Calibri" w:cs="Times New Roman"/>
          <w:color w:val="2F5496"/>
          <w:sz w:val="28"/>
          <w:szCs w:val="28"/>
        </w:rPr>
      </w:pPr>
    </w:p>
    <w:p w14:paraId="1BF3435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ommunication &amp; Media Studies</w:t>
      </w:r>
    </w:p>
    <w:p w14:paraId="53FF78C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0268559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roadcast media</w:t>
      </w:r>
    </w:p>
    <w:p w14:paraId="64A21DB8"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58611346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igital media</w:t>
      </w:r>
    </w:p>
    <w:p w14:paraId="59F873D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56713947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journalism</w:t>
      </w:r>
    </w:p>
    <w:p w14:paraId="270BE09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6863587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int media</w:t>
      </w:r>
    </w:p>
    <w:p w14:paraId="38F8765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72953000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duction</w:t>
      </w:r>
    </w:p>
    <w:p w14:paraId="38A96AD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632290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blic relations</w:t>
      </w:r>
    </w:p>
    <w:p w14:paraId="203E258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8450840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blishing</w:t>
      </w:r>
    </w:p>
    <w:p w14:paraId="29D0358F"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0090152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6204FF1" w14:textId="77777777" w:rsidR="00B50688" w:rsidRDefault="00B50688" w:rsidP="00B50688">
      <w:pPr>
        <w:spacing w:after="0" w:line="259" w:lineRule="auto"/>
        <w:outlineLvl w:val="0"/>
        <w:rPr>
          <w:rFonts w:ascii="Calibri" w:eastAsia="Calibri" w:hAnsi="Calibri" w:cs="Times New Roman"/>
          <w:color w:val="2F5496"/>
          <w:sz w:val="28"/>
          <w:szCs w:val="28"/>
        </w:rPr>
      </w:pPr>
    </w:p>
    <w:p w14:paraId="35A1993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omputer Science</w:t>
      </w:r>
    </w:p>
    <w:p w14:paraId="65D117AD"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3656357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tificial intelligence</w:t>
      </w:r>
    </w:p>
    <w:p w14:paraId="09973414"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3163134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er architectures</w:t>
      </w:r>
    </w:p>
    <w:p w14:paraId="64175B2E"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876302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er vision</w:t>
      </w:r>
    </w:p>
    <w:p w14:paraId="4E4179C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390950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er graphics</w:t>
      </w:r>
    </w:p>
    <w:p w14:paraId="509C6D76"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4777635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yber security</w:t>
      </w:r>
    </w:p>
    <w:p w14:paraId="2A369CC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95895518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ata science</w:t>
      </w:r>
    </w:p>
    <w:p w14:paraId="2708C30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110129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computer interaction</w:t>
      </w:r>
    </w:p>
    <w:p w14:paraId="2785C734"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6312855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rnet of things</w:t>
      </w:r>
    </w:p>
    <w:p w14:paraId="4C355C4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1575019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chine learning</w:t>
      </w:r>
    </w:p>
    <w:p w14:paraId="295DC48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3194126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tworks</w:t>
      </w:r>
    </w:p>
    <w:p w14:paraId="222EEDA4"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0785020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quantum computing</w:t>
      </w:r>
    </w:p>
    <w:p w14:paraId="289985E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7781723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ftware engineering</w:t>
      </w:r>
    </w:p>
    <w:p w14:paraId="6F0BD5E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39787507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ideogames</w:t>
      </w:r>
    </w:p>
    <w:bookmarkStart w:id="0" w:name="_Hlk57278790"/>
    <w:p w14:paraId="7128A74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8541821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bookmarkEnd w:id="0"/>
      <w:r w:rsidR="00B50688" w:rsidRPr="00B50688">
        <w:rPr>
          <w:rFonts w:ascii="Calibri" w:eastAsia="Calibri" w:hAnsi="Calibri" w:cs="Times New Roman"/>
        </w:rPr>
        <w:t>other</w:t>
      </w:r>
    </w:p>
    <w:p w14:paraId="2DBF0D7D" w14:textId="77777777" w:rsidR="00B50688" w:rsidRPr="00B50688" w:rsidRDefault="00B50688" w:rsidP="00B50688">
      <w:pPr>
        <w:spacing w:after="0" w:line="259" w:lineRule="auto"/>
        <w:rPr>
          <w:rFonts w:ascii="Calibri" w:eastAsia="Calibri" w:hAnsi="Calibri" w:cs="Times New Roman"/>
        </w:rPr>
      </w:pPr>
    </w:p>
    <w:p w14:paraId="393E6455"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reative Arts &amp; Design</w:t>
      </w:r>
    </w:p>
    <w:p w14:paraId="083EE245"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54564673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imation</w:t>
      </w:r>
    </w:p>
    <w:p w14:paraId="41BE8638"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6305131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t</w:t>
      </w:r>
    </w:p>
    <w:p w14:paraId="512E399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0874229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afts</w:t>
      </w:r>
    </w:p>
    <w:p w14:paraId="462DB0C3"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0417783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eative writing</w:t>
      </w:r>
    </w:p>
    <w:p w14:paraId="796A041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3958916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ance</w:t>
      </w:r>
    </w:p>
    <w:p w14:paraId="4029323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8948570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sign</w:t>
      </w:r>
    </w:p>
    <w:p w14:paraId="1FE0FEC8"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3764680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rama</w:t>
      </w:r>
    </w:p>
    <w:p w14:paraId="1260D945"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1984333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ashion</w:t>
      </w:r>
    </w:p>
    <w:p w14:paraId="5CA897E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9820391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lm studies</w:t>
      </w:r>
    </w:p>
    <w:p w14:paraId="6BA8858A"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8562291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ne art</w:t>
      </w:r>
    </w:p>
    <w:p w14:paraId="5B00B60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3958171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raphic design</w:t>
      </w:r>
    </w:p>
    <w:p w14:paraId="6184063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8929239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rior design</w:t>
      </w:r>
    </w:p>
    <w:p w14:paraId="5AFE081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6297496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usic</w:t>
      </w:r>
    </w:p>
    <w:p w14:paraId="2C6E7653"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7304252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usic technology</w:t>
      </w:r>
    </w:p>
    <w:p w14:paraId="4C0DCA45"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7688925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otography</w:t>
      </w:r>
    </w:p>
    <w:p w14:paraId="464C4C2F"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7438421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atre studies</w:t>
      </w:r>
    </w:p>
    <w:p w14:paraId="7EFE21E6"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179435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B62F1B3" w14:textId="77777777" w:rsidR="00B50688" w:rsidRPr="00B50688" w:rsidRDefault="00B50688" w:rsidP="00B50688">
      <w:pPr>
        <w:spacing w:after="0" w:line="259" w:lineRule="auto"/>
        <w:rPr>
          <w:rFonts w:ascii="Calibri" w:eastAsia="Calibri" w:hAnsi="Calibri" w:cs="Times New Roman"/>
        </w:rPr>
      </w:pPr>
    </w:p>
    <w:p w14:paraId="6B2A9AE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conomics</w:t>
      </w:r>
    </w:p>
    <w:p w14:paraId="2295E2CF"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4158194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nometrics</w:t>
      </w:r>
    </w:p>
    <w:p w14:paraId="5A28046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54663894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nancial economics</w:t>
      </w:r>
    </w:p>
    <w:p w14:paraId="28C0BAC5"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6935799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croeconomics</w:t>
      </w:r>
    </w:p>
    <w:p w14:paraId="03DE711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840730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croeconomics</w:t>
      </w:r>
    </w:p>
    <w:p w14:paraId="7688D86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7893233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itical economics</w:t>
      </w:r>
    </w:p>
    <w:p w14:paraId="0DD13259" w14:textId="77777777" w:rsidR="00B50688" w:rsidRPr="00FA59D2" w:rsidRDefault="00486BFC" w:rsidP="00FA59D2">
      <w:pPr>
        <w:spacing w:after="0" w:line="259" w:lineRule="auto"/>
        <w:rPr>
          <w:rFonts w:ascii="Calibri" w:eastAsia="Calibri" w:hAnsi="Calibri" w:cs="Times New Roman"/>
        </w:rPr>
      </w:pPr>
      <w:sdt>
        <w:sdtPr>
          <w:rPr>
            <w:rFonts w:ascii="Calibri" w:eastAsia="Calibri" w:hAnsi="Calibri" w:cs="Times New Roman"/>
          </w:rPr>
          <w:id w:val="2980411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02F2C34E" w14:textId="77777777" w:rsidR="00B50688" w:rsidRDefault="00B50688" w:rsidP="00B50688">
      <w:pPr>
        <w:spacing w:after="0" w:line="259" w:lineRule="auto"/>
        <w:outlineLvl w:val="0"/>
        <w:rPr>
          <w:rFonts w:ascii="Calibri" w:eastAsia="Calibri" w:hAnsi="Calibri" w:cs="Times New Roman"/>
          <w:color w:val="2F5496"/>
          <w:sz w:val="28"/>
          <w:szCs w:val="28"/>
        </w:rPr>
      </w:pPr>
    </w:p>
    <w:p w14:paraId="3C1C2DC7"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ducation</w:t>
      </w:r>
    </w:p>
    <w:p w14:paraId="2054148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7484002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urther education</w:t>
      </w:r>
    </w:p>
    <w:p w14:paraId="6A785C68"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32043196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gher education</w:t>
      </w:r>
    </w:p>
    <w:p w14:paraId="47DEA5D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6453405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ursery education</w:t>
      </w:r>
    </w:p>
    <w:p w14:paraId="6163B51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03530296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imary education</w:t>
      </w:r>
    </w:p>
    <w:p w14:paraId="2A0946B5"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3464489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econdary education</w:t>
      </w:r>
    </w:p>
    <w:p w14:paraId="11F106A8"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873845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ecial needs education</w:t>
      </w:r>
    </w:p>
    <w:p w14:paraId="54AC1715"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78145005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80A4E5D" w14:textId="77777777" w:rsidR="00B50688" w:rsidRPr="00B50688" w:rsidRDefault="00B50688" w:rsidP="00B50688">
      <w:pPr>
        <w:spacing w:after="0" w:line="259" w:lineRule="auto"/>
        <w:rPr>
          <w:rFonts w:ascii="Calibri" w:eastAsia="Calibri" w:hAnsi="Calibri" w:cs="Times New Roman"/>
        </w:rPr>
      </w:pPr>
    </w:p>
    <w:p w14:paraId="31917E61"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ngineering</w:t>
      </w:r>
    </w:p>
    <w:p w14:paraId="74325EB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6114610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oustics engineering</w:t>
      </w:r>
    </w:p>
    <w:p w14:paraId="65A5939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84250314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erospace engineering</w:t>
      </w:r>
    </w:p>
    <w:p w14:paraId="46313B2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477703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tomic engineering</w:t>
      </w:r>
    </w:p>
    <w:p w14:paraId="648818EE"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251957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utomotive engineering</w:t>
      </w:r>
    </w:p>
    <w:p w14:paraId="05589116" w14:textId="222CFAE4" w:rsidR="00B50688" w:rsidRPr="00486BFC" w:rsidRDefault="00486BFC" w:rsidP="00B50688">
      <w:pPr>
        <w:spacing w:after="0" w:line="259" w:lineRule="auto"/>
        <w:rPr>
          <w:rFonts w:ascii="Calibri" w:eastAsia="Calibri" w:hAnsi="Calibri" w:cs="Times New Roman"/>
          <w:highlight w:val="green"/>
        </w:rPr>
      </w:pPr>
      <w:sdt>
        <w:sdtPr>
          <w:rPr>
            <w:rFonts w:ascii="Calibri" w:eastAsia="Calibri" w:hAnsi="Calibri" w:cs="Times New Roman"/>
            <w:highlight w:val="green"/>
          </w:rPr>
          <w:id w:val="521904574"/>
          <w14:checkbox>
            <w14:checked w14:val="1"/>
            <w14:checkedState w14:val="2612" w14:font="MS Gothic"/>
            <w14:uncheckedState w14:val="2610" w14:font="MS Gothic"/>
          </w14:checkbox>
        </w:sdtPr>
        <w:sdtEndPr/>
        <w:sdtContent>
          <w:r w:rsidR="003E42A4" w:rsidRPr="00486BFC">
            <w:rPr>
              <w:rFonts w:ascii="MS Gothic" w:eastAsia="MS Gothic" w:hAnsi="MS Gothic" w:cs="Times New Roman" w:hint="eastAsia"/>
              <w:highlight w:val="green"/>
            </w:rPr>
            <w:t>☒</w:t>
          </w:r>
        </w:sdtContent>
      </w:sdt>
      <w:r w:rsidR="00B50688" w:rsidRPr="00486BFC">
        <w:rPr>
          <w:rFonts w:ascii="Calibri" w:eastAsia="Calibri" w:hAnsi="Calibri" w:cs="Times New Roman"/>
          <w:highlight w:val="green"/>
        </w:rPr>
        <w:t xml:space="preserve"> bioengineering</w:t>
      </w:r>
    </w:p>
    <w:p w14:paraId="4F98F5DE" w14:textId="672EDC18"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highlight w:val="green"/>
          </w:rPr>
          <w:id w:val="-2036328900"/>
          <w14:checkbox>
            <w14:checked w14:val="1"/>
            <w14:checkedState w14:val="2612" w14:font="MS Gothic"/>
            <w14:uncheckedState w14:val="2610" w14:font="MS Gothic"/>
          </w14:checkbox>
        </w:sdtPr>
        <w:sdtEndPr/>
        <w:sdtContent>
          <w:r w:rsidR="003E42A4" w:rsidRPr="00486BFC">
            <w:rPr>
              <w:rFonts w:ascii="MS Gothic" w:eastAsia="MS Gothic" w:hAnsi="MS Gothic" w:cs="Times New Roman" w:hint="eastAsia"/>
              <w:highlight w:val="green"/>
            </w:rPr>
            <w:t>☒</w:t>
          </w:r>
        </w:sdtContent>
      </w:sdt>
      <w:r w:rsidR="00B50688" w:rsidRPr="00486BFC">
        <w:rPr>
          <w:rFonts w:ascii="Calibri" w:eastAsia="Calibri" w:hAnsi="Calibri" w:cs="Times New Roman"/>
          <w:highlight w:val="green"/>
        </w:rPr>
        <w:t xml:space="preserve"> biomedical engineering</w:t>
      </w:r>
    </w:p>
    <w:p w14:paraId="2731D56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0672674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hemical engineering</w:t>
      </w:r>
    </w:p>
    <w:p w14:paraId="5600ACB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172079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ivil engineering</w:t>
      </w:r>
    </w:p>
    <w:p w14:paraId="7A5A1933"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302367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unications engineering</w:t>
      </w:r>
    </w:p>
    <w:p w14:paraId="472DD64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9268143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ntrol systems</w:t>
      </w:r>
    </w:p>
    <w:p w14:paraId="67590DC6"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3581693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ybernetics</w:t>
      </w:r>
    </w:p>
    <w:p w14:paraId="64B3FF85"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4877779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ynamics</w:t>
      </w:r>
    </w:p>
    <w:p w14:paraId="1678E2EE"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8865382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lectrical engineering</w:t>
      </w:r>
    </w:p>
    <w:p w14:paraId="0C184D6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8965958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lectronic engineering</w:t>
      </w:r>
    </w:p>
    <w:p w14:paraId="6FC86D5F"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888986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ergy technologies</w:t>
      </w:r>
    </w:p>
    <w:p w14:paraId="0A5E0E23"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8757635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engineering</w:t>
      </w:r>
    </w:p>
    <w:p w14:paraId="618412BF"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83849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luid mechanics</w:t>
      </w:r>
    </w:p>
    <w:p w14:paraId="19CB92E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3587821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as engineering</w:t>
      </w:r>
    </w:p>
    <w:p w14:paraId="0FC8D46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567655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technical engineering</w:t>
      </w:r>
    </w:p>
    <w:p w14:paraId="3A0612DD"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340732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grated engineering</w:t>
      </w:r>
    </w:p>
    <w:p w14:paraId="296D1A3B" w14:textId="167BE7CC"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highlight w:val="green"/>
          </w:rPr>
          <w:id w:val="494084312"/>
          <w14:checkbox>
            <w14:checked w14:val="1"/>
            <w14:checkedState w14:val="2612" w14:font="MS Gothic"/>
            <w14:uncheckedState w14:val="2610" w14:font="MS Gothic"/>
          </w14:checkbox>
        </w:sdtPr>
        <w:sdtEndPr/>
        <w:sdtContent>
          <w:r w:rsidR="003E42A4" w:rsidRPr="00486BFC">
            <w:rPr>
              <w:rFonts w:ascii="MS Gothic" w:eastAsia="MS Gothic" w:hAnsi="MS Gothic" w:cs="Times New Roman" w:hint="eastAsia"/>
              <w:highlight w:val="green"/>
            </w:rPr>
            <w:t>☒</w:t>
          </w:r>
        </w:sdtContent>
      </w:sdt>
      <w:r w:rsidR="00B50688" w:rsidRPr="00486BFC">
        <w:rPr>
          <w:rFonts w:ascii="Calibri" w:eastAsia="Calibri" w:hAnsi="Calibri" w:cs="Times New Roman"/>
          <w:highlight w:val="green"/>
        </w:rPr>
        <w:t xml:space="preserve"> manufacturing engineering</w:t>
      </w:r>
    </w:p>
    <w:p w14:paraId="5620DFBD"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5393979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engineering</w:t>
      </w:r>
    </w:p>
    <w:p w14:paraId="316F62FF"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665309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chanical engineering</w:t>
      </w:r>
    </w:p>
    <w:p w14:paraId="314CE65E"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91507786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chanics</w:t>
      </w:r>
    </w:p>
    <w:p w14:paraId="1BC2F23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30466765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chatronics</w:t>
      </w:r>
    </w:p>
    <w:p w14:paraId="38C0C077" w14:textId="79F94BF3"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047058278"/>
          <w14:checkbox>
            <w14:checked w14:val="0"/>
            <w14:checkedState w14:val="2612" w14:font="MS Gothic"/>
            <w14:uncheckedState w14:val="2610" w14:font="MS Gothic"/>
          </w14:checkbox>
        </w:sdtPr>
        <w:sdtEndPr/>
        <w:sdtContent>
          <w:r w:rsidR="00B96B80">
            <w:rPr>
              <w:rFonts w:ascii="MS Gothic" w:eastAsia="MS Gothic" w:hAnsi="MS Gothic" w:cs="Times New Roman" w:hint="eastAsia"/>
            </w:rPr>
            <w:t>☐</w:t>
          </w:r>
        </w:sdtContent>
      </w:sdt>
      <w:r w:rsidR="00B50688" w:rsidRPr="00B50688">
        <w:rPr>
          <w:rFonts w:ascii="Calibri" w:eastAsia="Calibri" w:hAnsi="Calibri" w:cs="Times New Roman"/>
        </w:rPr>
        <w:t xml:space="preserve"> nanotechnology</w:t>
      </w:r>
    </w:p>
    <w:p w14:paraId="4A10F43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71358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ffshore engineering</w:t>
      </w:r>
    </w:p>
    <w:p w14:paraId="666F6C5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7327811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etroleum engineering</w:t>
      </w:r>
    </w:p>
    <w:p w14:paraId="7B3EA05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9774027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obotics</w:t>
      </w:r>
    </w:p>
    <w:p w14:paraId="3B9A28A4"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778946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lid mechanics</w:t>
      </w:r>
    </w:p>
    <w:p w14:paraId="63024A76"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43365398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engineering</w:t>
      </w:r>
    </w:p>
    <w:p w14:paraId="3965032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0660269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mechanics</w:t>
      </w:r>
    </w:p>
    <w:p w14:paraId="75C7009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98073477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ystems engineering</w:t>
      </w:r>
    </w:p>
    <w:p w14:paraId="638E13BE"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7591149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rmodynamics</w:t>
      </w:r>
    </w:p>
    <w:p w14:paraId="50B0DFC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6385608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9219836" w14:textId="77777777" w:rsidR="00B50688" w:rsidRPr="00B50688" w:rsidRDefault="00B50688" w:rsidP="00B50688">
      <w:pPr>
        <w:spacing w:after="0" w:line="259" w:lineRule="auto"/>
        <w:rPr>
          <w:rFonts w:ascii="Calibri" w:eastAsia="Calibri" w:hAnsi="Calibri" w:cs="Times New Roman"/>
        </w:rPr>
      </w:pPr>
    </w:p>
    <w:p w14:paraId="3127195C"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nvironmental Sciences</w:t>
      </w:r>
    </w:p>
    <w:p w14:paraId="6B5DB7B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7809315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limate science</w:t>
      </w:r>
    </w:p>
    <w:p w14:paraId="5BF1EDB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56721392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ydrology</w:t>
      </w:r>
    </w:p>
    <w:p w14:paraId="10945B0E"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8802394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sciences</w:t>
      </w:r>
    </w:p>
    <w:p w14:paraId="56B66966"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44306947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teorology</w:t>
      </w:r>
    </w:p>
    <w:p w14:paraId="19082876"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3778290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lution</w:t>
      </w:r>
    </w:p>
    <w:p w14:paraId="6E15ADE8"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8310220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il science</w:t>
      </w:r>
    </w:p>
    <w:p w14:paraId="392D7164"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8986206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96FEF7D" w14:textId="77777777" w:rsidR="00B50688" w:rsidRPr="00B50688" w:rsidRDefault="00B50688" w:rsidP="00B50688">
      <w:pPr>
        <w:spacing w:after="0" w:line="259" w:lineRule="auto"/>
        <w:rPr>
          <w:rFonts w:ascii="Calibri" w:eastAsia="Calibri" w:hAnsi="Calibri" w:cs="Times New Roman"/>
        </w:rPr>
      </w:pPr>
    </w:p>
    <w:p w14:paraId="3A2F2879"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Finance</w:t>
      </w:r>
    </w:p>
    <w:p w14:paraId="011DE32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6708281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tuarial science</w:t>
      </w:r>
    </w:p>
    <w:p w14:paraId="7B12FE3E"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0578124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anking</w:t>
      </w:r>
    </w:p>
    <w:p w14:paraId="16C50D9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6232981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nancial management</w:t>
      </w:r>
    </w:p>
    <w:p w14:paraId="04F3057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9885435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surance</w:t>
      </w:r>
    </w:p>
    <w:p w14:paraId="7B686225"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942885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vestment</w:t>
      </w:r>
    </w:p>
    <w:p w14:paraId="6DA2004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10731973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axation</w:t>
      </w:r>
    </w:p>
    <w:p w14:paraId="640BFC2E"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307383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7194DBDC" w14:textId="77777777" w:rsidR="00B50688" w:rsidRPr="00B50688" w:rsidRDefault="00B50688" w:rsidP="00B50688">
      <w:pPr>
        <w:spacing w:after="0" w:line="259" w:lineRule="auto"/>
        <w:rPr>
          <w:rFonts w:ascii="Calibri" w:eastAsia="Calibri" w:hAnsi="Calibri" w:cs="Times New Roman"/>
        </w:rPr>
      </w:pPr>
    </w:p>
    <w:p w14:paraId="5C0611F8"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Food Sciences</w:t>
      </w:r>
    </w:p>
    <w:p w14:paraId="1ADBE5E4"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662257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od hygiene</w:t>
      </w:r>
    </w:p>
    <w:p w14:paraId="0684532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9798332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od production</w:t>
      </w:r>
    </w:p>
    <w:p w14:paraId="0DF7634A"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1417957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769D0D3C" w14:textId="77777777" w:rsidR="00B50688" w:rsidRPr="00B50688" w:rsidRDefault="00B50688" w:rsidP="00B50688">
      <w:pPr>
        <w:spacing w:after="0" w:line="259" w:lineRule="auto"/>
        <w:rPr>
          <w:rFonts w:ascii="Calibri" w:eastAsia="Calibri" w:hAnsi="Calibri" w:cs="Times New Roman"/>
        </w:rPr>
      </w:pPr>
    </w:p>
    <w:p w14:paraId="510A04B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Forensic and Archaeological Sciences</w:t>
      </w:r>
    </w:p>
    <w:p w14:paraId="3E8C636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5606319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chaeological science</w:t>
      </w:r>
    </w:p>
    <w:p w14:paraId="4724FB0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9193206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rensic science</w:t>
      </w:r>
    </w:p>
    <w:p w14:paraId="4ED24B26"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8397732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4CD245A" w14:textId="77777777" w:rsidR="00B50688" w:rsidRPr="00B50688" w:rsidRDefault="00B50688" w:rsidP="00B50688">
      <w:pPr>
        <w:spacing w:after="0" w:line="259" w:lineRule="auto"/>
        <w:rPr>
          <w:rFonts w:ascii="Calibri" w:eastAsia="Calibri" w:hAnsi="Calibri" w:cs="Times New Roman"/>
        </w:rPr>
      </w:pPr>
    </w:p>
    <w:p w14:paraId="3F1F267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Geography</w:t>
      </w:r>
    </w:p>
    <w:p w14:paraId="4E365B7A"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683756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gricultural geography</w:t>
      </w:r>
    </w:p>
    <w:p w14:paraId="50D7898D"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169421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ultural geography</w:t>
      </w:r>
    </w:p>
    <w:p w14:paraId="2F60CA84"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0541427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nomic geography</w:t>
      </w:r>
    </w:p>
    <w:p w14:paraId="58376016"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948152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geography</w:t>
      </w:r>
    </w:p>
    <w:p w14:paraId="0BAE0A8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487024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graphical information systems </w:t>
      </w:r>
      <w:proofErr w:type="spellStart"/>
      <w:r w:rsidR="00B50688" w:rsidRPr="00B50688">
        <w:rPr>
          <w:rFonts w:ascii="Calibri" w:eastAsia="Calibri" w:hAnsi="Calibri" w:cs="Times New Roman"/>
        </w:rPr>
        <w:t>gis</w:t>
      </w:r>
      <w:proofErr w:type="spellEnd"/>
      <w:r w:rsidR="00B50688" w:rsidRPr="00B50688">
        <w:rPr>
          <w:rFonts w:ascii="Calibri" w:eastAsia="Calibri" w:hAnsi="Calibri" w:cs="Times New Roman"/>
        </w:rPr>
        <w:t xml:space="preserve"> </w:t>
      </w:r>
    </w:p>
    <w:p w14:paraId="423F327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352048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ical geography</w:t>
      </w:r>
    </w:p>
    <w:p w14:paraId="7B9AD2BA"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7135446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geography</w:t>
      </w:r>
    </w:p>
    <w:p w14:paraId="2D98F2D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2451937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geography</w:t>
      </w:r>
    </w:p>
    <w:p w14:paraId="2F257C1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8279753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cal geography</w:t>
      </w:r>
    </w:p>
    <w:p w14:paraId="53795EB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9990558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itical geography</w:t>
      </w:r>
    </w:p>
    <w:p w14:paraId="3EFF8BE8"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213326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emote sensing</w:t>
      </w:r>
    </w:p>
    <w:p w14:paraId="40FCDF05"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4091944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geography</w:t>
      </w:r>
    </w:p>
    <w:p w14:paraId="0A661F1E"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03600747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ransport geography</w:t>
      </w:r>
    </w:p>
    <w:p w14:paraId="2B7D39B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066174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urban geography</w:t>
      </w:r>
    </w:p>
    <w:p w14:paraId="51CF2A8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278129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231BE67" w14:textId="77777777" w:rsidR="00B50688" w:rsidRDefault="00B50688" w:rsidP="00B50688">
      <w:pPr>
        <w:spacing w:after="0" w:line="259" w:lineRule="auto"/>
        <w:outlineLvl w:val="0"/>
        <w:rPr>
          <w:rFonts w:ascii="Calibri" w:eastAsia="Calibri" w:hAnsi="Calibri" w:cs="Times New Roman"/>
          <w:color w:val="2F5496"/>
          <w:sz w:val="28"/>
          <w:szCs w:val="28"/>
        </w:rPr>
      </w:pPr>
    </w:p>
    <w:p w14:paraId="33C8311B"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Geology</w:t>
      </w:r>
    </w:p>
    <w:p w14:paraId="08AD68B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18663807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pplied geology</w:t>
      </w:r>
    </w:p>
    <w:p w14:paraId="4F5A017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2495715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chemistry</w:t>
      </w:r>
    </w:p>
    <w:p w14:paraId="00F7334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5465812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physics</w:t>
      </w:r>
    </w:p>
    <w:p w14:paraId="6AD3315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4058855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science</w:t>
      </w:r>
    </w:p>
    <w:p w14:paraId="330084F4"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8796720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technology</w:t>
      </w:r>
    </w:p>
    <w:p w14:paraId="11915BD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3814861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ydrogeology</w:t>
      </w:r>
    </w:p>
    <w:p w14:paraId="181E3D0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5158114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geology</w:t>
      </w:r>
    </w:p>
    <w:p w14:paraId="7DF85C54"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7255949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laeontology</w:t>
      </w:r>
    </w:p>
    <w:p w14:paraId="6E829EA3"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8615858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eismology</w:t>
      </w:r>
    </w:p>
    <w:p w14:paraId="5C32672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9697317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olcanology</w:t>
      </w:r>
    </w:p>
    <w:p w14:paraId="3F62438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87446142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6FEB5B0" w14:textId="77777777" w:rsidR="00B50688" w:rsidRPr="00B50688" w:rsidRDefault="00B50688" w:rsidP="00B50688">
      <w:pPr>
        <w:spacing w:after="0" w:line="259" w:lineRule="auto"/>
        <w:rPr>
          <w:rFonts w:ascii="Calibri" w:eastAsia="Calibri" w:hAnsi="Calibri" w:cs="Times New Roman"/>
        </w:rPr>
      </w:pPr>
    </w:p>
    <w:p w14:paraId="34022518"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History &amp; Archaeology</w:t>
      </w:r>
    </w:p>
    <w:p w14:paraId="0F7AC38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805323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frican</w:t>
      </w:r>
      <w:proofErr w:type="spellEnd"/>
      <w:r w:rsidR="00B50688" w:rsidRPr="00B50688">
        <w:rPr>
          <w:rFonts w:ascii="Calibri" w:eastAsia="Calibri" w:hAnsi="Calibri" w:cs="Times New Roman"/>
        </w:rPr>
        <w:t xml:space="preserve"> history</w:t>
      </w:r>
    </w:p>
    <w:p w14:paraId="3344671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1142090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merican</w:t>
      </w:r>
      <w:proofErr w:type="spellEnd"/>
      <w:r w:rsidR="00B50688" w:rsidRPr="00B50688">
        <w:rPr>
          <w:rFonts w:ascii="Calibri" w:eastAsia="Calibri" w:hAnsi="Calibri" w:cs="Times New Roman"/>
        </w:rPr>
        <w:t xml:space="preserve"> history</w:t>
      </w:r>
    </w:p>
    <w:p w14:paraId="5CFB7DB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4142038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cient history</w:t>
      </w:r>
    </w:p>
    <w:p w14:paraId="64D49C6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67018717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chaeology</w:t>
      </w:r>
    </w:p>
    <w:p w14:paraId="6028FC8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09891956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sian</w:t>
      </w:r>
      <w:proofErr w:type="spellEnd"/>
      <w:r w:rsidR="00B50688" w:rsidRPr="00B50688">
        <w:rPr>
          <w:rFonts w:ascii="Calibri" w:eastAsia="Calibri" w:hAnsi="Calibri" w:cs="Times New Roman"/>
        </w:rPr>
        <w:t xml:space="preserve"> history</w:t>
      </w:r>
    </w:p>
    <w:p w14:paraId="5040BD2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928436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ustralasian</w:t>
      </w:r>
      <w:proofErr w:type="spellEnd"/>
      <w:r w:rsidR="00B50688" w:rsidRPr="00B50688">
        <w:rPr>
          <w:rFonts w:ascii="Calibri" w:eastAsia="Calibri" w:hAnsi="Calibri" w:cs="Times New Roman"/>
        </w:rPr>
        <w:t xml:space="preserve"> history</w:t>
      </w:r>
    </w:p>
    <w:p w14:paraId="5D46231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3594369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british</w:t>
      </w:r>
      <w:proofErr w:type="spellEnd"/>
      <w:r w:rsidR="00B50688" w:rsidRPr="00B50688">
        <w:rPr>
          <w:rFonts w:ascii="Calibri" w:eastAsia="Calibri" w:hAnsi="Calibri" w:cs="Times New Roman"/>
        </w:rPr>
        <w:t xml:space="preserve"> and </w:t>
      </w:r>
      <w:proofErr w:type="spellStart"/>
      <w:r w:rsidR="00B50688" w:rsidRPr="00B50688">
        <w:rPr>
          <w:rFonts w:ascii="Calibri" w:eastAsia="Calibri" w:hAnsi="Calibri" w:cs="Times New Roman"/>
        </w:rPr>
        <w:t>irish</w:t>
      </w:r>
      <w:proofErr w:type="spellEnd"/>
      <w:r w:rsidR="00B50688" w:rsidRPr="00B50688">
        <w:rPr>
          <w:rFonts w:ascii="Calibri" w:eastAsia="Calibri" w:hAnsi="Calibri" w:cs="Times New Roman"/>
        </w:rPr>
        <w:t xml:space="preserve"> history</w:t>
      </w:r>
    </w:p>
    <w:p w14:paraId="7B82401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7034430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nomic history</w:t>
      </w:r>
    </w:p>
    <w:p w14:paraId="2F859F3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8280639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uropean</w:t>
      </w:r>
      <w:proofErr w:type="spellEnd"/>
      <w:r w:rsidR="00B50688" w:rsidRPr="00B50688">
        <w:rPr>
          <w:rFonts w:ascii="Calibri" w:eastAsia="Calibri" w:hAnsi="Calibri" w:cs="Times New Roman"/>
        </w:rPr>
        <w:t xml:space="preserve"> history</w:t>
      </w:r>
    </w:p>
    <w:p w14:paraId="5B007DB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0428571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eritage studies</w:t>
      </w:r>
    </w:p>
    <w:p w14:paraId="309DC424"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7086895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w:t>
      </w:r>
    </w:p>
    <w:p w14:paraId="60F64F1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0756973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 of art</w:t>
      </w:r>
    </w:p>
    <w:p w14:paraId="27B1CFE3"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4115216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 of religions</w:t>
      </w:r>
    </w:p>
    <w:p w14:paraId="04D4B4DA"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9932471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 of science</w:t>
      </w:r>
    </w:p>
    <w:p w14:paraId="72FB7E5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392621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eval history</w:t>
      </w:r>
    </w:p>
    <w:p w14:paraId="0533633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3876561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litary history</w:t>
      </w:r>
    </w:p>
    <w:p w14:paraId="1908AE74"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9093131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odern history</w:t>
      </w:r>
    </w:p>
    <w:p w14:paraId="242DCE8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65058535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russian</w:t>
      </w:r>
      <w:proofErr w:type="spellEnd"/>
      <w:r w:rsidR="00B50688" w:rsidRPr="00B50688">
        <w:rPr>
          <w:rFonts w:ascii="Calibri" w:eastAsia="Calibri" w:hAnsi="Calibri" w:cs="Times New Roman"/>
        </w:rPr>
        <w:t xml:space="preserve"> history</w:t>
      </w:r>
    </w:p>
    <w:p w14:paraId="3671E145"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9132774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history</w:t>
      </w:r>
    </w:p>
    <w:p w14:paraId="3EADE3A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1396142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orld history</w:t>
      </w:r>
    </w:p>
    <w:p w14:paraId="08FB2CED"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8274709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0D7AA69" w14:textId="77777777" w:rsidR="00B50688" w:rsidRPr="00B50688" w:rsidRDefault="00B50688" w:rsidP="00B50688">
      <w:pPr>
        <w:spacing w:after="0" w:line="259" w:lineRule="auto"/>
        <w:rPr>
          <w:rFonts w:ascii="Calibri" w:eastAsia="Calibri" w:hAnsi="Calibri" w:cs="Times New Roman"/>
        </w:rPr>
      </w:pPr>
    </w:p>
    <w:p w14:paraId="2E7C3E32"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Information Services</w:t>
      </w:r>
    </w:p>
    <w:p w14:paraId="14214BA4"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1189832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formation security</w:t>
      </w:r>
    </w:p>
    <w:p w14:paraId="28FFA864"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7599454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formation systems</w:t>
      </w:r>
    </w:p>
    <w:p w14:paraId="3DB0B75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5569058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ibrarianship</w:t>
      </w:r>
    </w:p>
    <w:p w14:paraId="359D3A0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4254152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7196D064" w14:textId="77777777" w:rsidR="00B50688" w:rsidRPr="00B50688" w:rsidRDefault="00B50688" w:rsidP="00B50688">
      <w:pPr>
        <w:spacing w:after="0" w:line="259" w:lineRule="auto"/>
        <w:rPr>
          <w:rFonts w:ascii="Calibri" w:eastAsia="Calibri" w:hAnsi="Calibri" w:cs="Times New Roman"/>
        </w:rPr>
      </w:pPr>
    </w:p>
    <w:p w14:paraId="34FF1C98" w14:textId="77777777" w:rsidR="00B50688" w:rsidRDefault="00B50688" w:rsidP="00B50688">
      <w:pPr>
        <w:spacing w:after="0" w:line="259" w:lineRule="auto"/>
        <w:outlineLvl w:val="0"/>
        <w:rPr>
          <w:rFonts w:ascii="Calibri" w:eastAsia="Calibri" w:hAnsi="Calibri" w:cs="Times New Roman"/>
          <w:color w:val="2F5496"/>
          <w:sz w:val="28"/>
          <w:szCs w:val="28"/>
        </w:rPr>
      </w:pPr>
    </w:p>
    <w:p w14:paraId="6D072C0D" w14:textId="77777777" w:rsidR="00B50688" w:rsidRDefault="00B50688" w:rsidP="00B50688">
      <w:pPr>
        <w:spacing w:after="0" w:line="259" w:lineRule="auto"/>
        <w:outlineLvl w:val="0"/>
        <w:rPr>
          <w:rFonts w:ascii="Calibri" w:eastAsia="Calibri" w:hAnsi="Calibri" w:cs="Times New Roman"/>
          <w:color w:val="2F5496"/>
          <w:sz w:val="28"/>
          <w:szCs w:val="28"/>
        </w:rPr>
      </w:pPr>
    </w:p>
    <w:p w14:paraId="48A21919" w14:textId="77777777" w:rsidR="00B50688" w:rsidRDefault="00B50688" w:rsidP="00B50688">
      <w:pPr>
        <w:spacing w:after="0" w:line="259" w:lineRule="auto"/>
        <w:outlineLvl w:val="0"/>
        <w:rPr>
          <w:rFonts w:ascii="Calibri" w:eastAsia="Calibri" w:hAnsi="Calibri" w:cs="Times New Roman"/>
          <w:color w:val="2F5496"/>
          <w:sz w:val="28"/>
          <w:szCs w:val="28"/>
        </w:rPr>
      </w:pPr>
    </w:p>
    <w:p w14:paraId="6BD18F9B" w14:textId="77777777" w:rsidR="00B50688" w:rsidRDefault="00B50688" w:rsidP="00B50688">
      <w:pPr>
        <w:spacing w:after="0" w:line="259" w:lineRule="auto"/>
        <w:outlineLvl w:val="0"/>
        <w:rPr>
          <w:rFonts w:ascii="Calibri" w:eastAsia="Calibri" w:hAnsi="Calibri" w:cs="Times New Roman"/>
          <w:color w:val="2F5496"/>
          <w:sz w:val="28"/>
          <w:szCs w:val="28"/>
        </w:rPr>
      </w:pPr>
    </w:p>
    <w:p w14:paraId="1FB9B27E"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Languages, Literature &amp; Culture</w:t>
      </w:r>
    </w:p>
    <w:p w14:paraId="38BEFF5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57010794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frican</w:t>
      </w:r>
      <w:proofErr w:type="spellEnd"/>
      <w:r w:rsidR="00B50688" w:rsidRPr="00B50688">
        <w:rPr>
          <w:rFonts w:ascii="Calibri" w:eastAsia="Calibri" w:hAnsi="Calibri" w:cs="Times New Roman"/>
        </w:rPr>
        <w:t xml:space="preserve"> studies</w:t>
      </w:r>
    </w:p>
    <w:p w14:paraId="2B32DE45"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485132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merican</w:t>
      </w:r>
      <w:proofErr w:type="spellEnd"/>
      <w:r w:rsidR="00B50688" w:rsidRPr="00B50688">
        <w:rPr>
          <w:rFonts w:ascii="Calibri" w:eastAsia="Calibri" w:hAnsi="Calibri" w:cs="Times New Roman"/>
        </w:rPr>
        <w:t xml:space="preserve"> studies</w:t>
      </w:r>
    </w:p>
    <w:p w14:paraId="7A4F0E9A"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8707619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sian</w:t>
      </w:r>
      <w:proofErr w:type="spellEnd"/>
      <w:r w:rsidR="00B50688" w:rsidRPr="00B50688">
        <w:rPr>
          <w:rFonts w:ascii="Calibri" w:eastAsia="Calibri" w:hAnsi="Calibri" w:cs="Times New Roman"/>
        </w:rPr>
        <w:t xml:space="preserve"> studies</w:t>
      </w:r>
    </w:p>
    <w:p w14:paraId="67AC117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4314244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ustralasian</w:t>
      </w:r>
      <w:proofErr w:type="spellEnd"/>
      <w:r w:rsidR="00B50688" w:rsidRPr="00B50688">
        <w:rPr>
          <w:rFonts w:ascii="Calibri" w:eastAsia="Calibri" w:hAnsi="Calibri" w:cs="Times New Roman"/>
        </w:rPr>
        <w:t xml:space="preserve"> studies</w:t>
      </w:r>
    </w:p>
    <w:p w14:paraId="2276F0B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0774873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chinese</w:t>
      </w:r>
      <w:proofErr w:type="spellEnd"/>
    </w:p>
    <w:p w14:paraId="68C8DC9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8532375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danish</w:t>
      </w:r>
      <w:proofErr w:type="spellEnd"/>
    </w:p>
    <w:p w14:paraId="75917A78"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9961588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dutch</w:t>
      </w:r>
      <w:proofErr w:type="spellEnd"/>
    </w:p>
    <w:p w14:paraId="769F1D64"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6860933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nglish</w:t>
      </w:r>
      <w:proofErr w:type="spellEnd"/>
      <w:r w:rsidR="00B50688" w:rsidRPr="00B50688">
        <w:rPr>
          <w:rFonts w:ascii="Calibri" w:eastAsia="Calibri" w:hAnsi="Calibri" w:cs="Times New Roman"/>
        </w:rPr>
        <w:t xml:space="preserve"> language</w:t>
      </w:r>
    </w:p>
    <w:p w14:paraId="1D1F4376"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7720450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nglish</w:t>
      </w:r>
      <w:proofErr w:type="spellEnd"/>
      <w:r w:rsidR="00B50688" w:rsidRPr="00B50688">
        <w:rPr>
          <w:rFonts w:ascii="Calibri" w:eastAsia="Calibri" w:hAnsi="Calibri" w:cs="Times New Roman"/>
        </w:rPr>
        <w:t xml:space="preserve"> literature</w:t>
      </w:r>
    </w:p>
    <w:p w14:paraId="5866A55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76145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uropean</w:t>
      </w:r>
      <w:proofErr w:type="spellEnd"/>
      <w:r w:rsidR="00B50688" w:rsidRPr="00B50688">
        <w:rPr>
          <w:rFonts w:ascii="Calibri" w:eastAsia="Calibri" w:hAnsi="Calibri" w:cs="Times New Roman"/>
        </w:rPr>
        <w:t xml:space="preserve"> studies</w:t>
      </w:r>
    </w:p>
    <w:p w14:paraId="48A36E9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400093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finnish</w:t>
      </w:r>
      <w:proofErr w:type="spellEnd"/>
    </w:p>
    <w:p w14:paraId="73F2092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968515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french</w:t>
      </w:r>
      <w:proofErr w:type="spellEnd"/>
    </w:p>
    <w:p w14:paraId="12B8798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1322120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german</w:t>
      </w:r>
      <w:proofErr w:type="spellEnd"/>
    </w:p>
    <w:p w14:paraId="7C49AE6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7300628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italian</w:t>
      </w:r>
      <w:proofErr w:type="spellEnd"/>
    </w:p>
    <w:p w14:paraId="3465226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87653681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japanese</w:t>
      </w:r>
      <w:proofErr w:type="spellEnd"/>
    </w:p>
    <w:p w14:paraId="503D9B9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0404224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ddle eastern studies</w:t>
      </w:r>
    </w:p>
    <w:p w14:paraId="12CC84DD"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496766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norwegian</w:t>
      </w:r>
      <w:proofErr w:type="spellEnd"/>
    </w:p>
    <w:p w14:paraId="7FBB0965"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3926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portuguese</w:t>
      </w:r>
      <w:proofErr w:type="spellEnd"/>
    </w:p>
    <w:p w14:paraId="007F815A"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786169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russian</w:t>
      </w:r>
      <w:proofErr w:type="spellEnd"/>
    </w:p>
    <w:p w14:paraId="4C8DC94A"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67719765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spanish</w:t>
      </w:r>
      <w:proofErr w:type="spellEnd"/>
    </w:p>
    <w:p w14:paraId="4082304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14677824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swedish</w:t>
      </w:r>
      <w:proofErr w:type="spellEnd"/>
    </w:p>
    <w:p w14:paraId="579D06A8"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4168610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38601FE" w14:textId="77777777" w:rsidR="00B50688" w:rsidRPr="00B50688" w:rsidRDefault="00B50688" w:rsidP="00B50688">
      <w:pPr>
        <w:spacing w:after="0" w:line="259" w:lineRule="auto"/>
        <w:rPr>
          <w:rFonts w:ascii="Calibri" w:eastAsia="Calibri" w:hAnsi="Calibri" w:cs="Times New Roman"/>
        </w:rPr>
      </w:pPr>
    </w:p>
    <w:p w14:paraId="65502FE8"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Law</w:t>
      </w:r>
    </w:p>
    <w:p w14:paraId="3E0266E6"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744844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iminal law</w:t>
      </w:r>
    </w:p>
    <w:p w14:paraId="53B303D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8916523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ercial law</w:t>
      </w:r>
    </w:p>
    <w:p w14:paraId="4C304B6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6241391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ntract law</w:t>
      </w:r>
    </w:p>
    <w:p w14:paraId="45462664"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9922294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perty law</w:t>
      </w:r>
    </w:p>
    <w:p w14:paraId="1FAB767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360589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0F3CABC7" w14:textId="77777777" w:rsidR="00B50688" w:rsidRPr="00B50688" w:rsidRDefault="00B50688" w:rsidP="00B50688">
      <w:pPr>
        <w:spacing w:after="0" w:line="259" w:lineRule="auto"/>
        <w:rPr>
          <w:rFonts w:ascii="Calibri" w:eastAsia="Calibri" w:hAnsi="Calibri" w:cs="Times New Roman"/>
        </w:rPr>
      </w:pPr>
    </w:p>
    <w:p w14:paraId="0786BB4C"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Linguistics &amp; Classics</w:t>
      </w:r>
    </w:p>
    <w:p w14:paraId="210C6CDD"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0203075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cient </w:t>
      </w:r>
      <w:proofErr w:type="spellStart"/>
      <w:r w:rsidR="00B50688" w:rsidRPr="00B50688">
        <w:rPr>
          <w:rFonts w:ascii="Calibri" w:eastAsia="Calibri" w:hAnsi="Calibri" w:cs="Times New Roman"/>
        </w:rPr>
        <w:t>greek</w:t>
      </w:r>
      <w:proofErr w:type="spellEnd"/>
    </w:p>
    <w:p w14:paraId="36FF9BC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9181281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celtic</w:t>
      </w:r>
      <w:proofErr w:type="spellEnd"/>
      <w:r w:rsidR="00B50688" w:rsidRPr="00B50688">
        <w:rPr>
          <w:rFonts w:ascii="Calibri" w:eastAsia="Calibri" w:hAnsi="Calibri" w:cs="Times New Roman"/>
        </w:rPr>
        <w:t xml:space="preserve"> studies</w:t>
      </w:r>
    </w:p>
    <w:p w14:paraId="7577C23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88343796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lassics</w:t>
      </w:r>
    </w:p>
    <w:p w14:paraId="02A546C8"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7181010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latin</w:t>
      </w:r>
      <w:proofErr w:type="spellEnd"/>
    </w:p>
    <w:p w14:paraId="2406C04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38055164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inguistics</w:t>
      </w:r>
    </w:p>
    <w:p w14:paraId="12C68CEA"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1005684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B08B5D1" w14:textId="77777777" w:rsidR="00B50688" w:rsidRPr="00B50688" w:rsidRDefault="00B50688" w:rsidP="00B50688">
      <w:pPr>
        <w:spacing w:after="0" w:line="259" w:lineRule="auto"/>
        <w:rPr>
          <w:rFonts w:ascii="Calibri" w:eastAsia="Calibri" w:hAnsi="Calibri" w:cs="Times New Roman"/>
        </w:rPr>
      </w:pPr>
    </w:p>
    <w:p w14:paraId="278AEFA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Materials Science</w:t>
      </w:r>
    </w:p>
    <w:p w14:paraId="5312EE4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6709358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eramics</w:t>
      </w:r>
    </w:p>
    <w:p w14:paraId="253FD4E6"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3794330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lass</w:t>
      </w:r>
    </w:p>
    <w:p w14:paraId="6EF2851A"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6706475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tallurgy</w:t>
      </w:r>
    </w:p>
    <w:p w14:paraId="743624A4" w14:textId="61682B1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highlight w:val="green"/>
          </w:rPr>
          <w:id w:val="-622613963"/>
          <w14:checkbox>
            <w14:checked w14:val="1"/>
            <w14:checkedState w14:val="2612" w14:font="MS Gothic"/>
            <w14:uncheckedState w14:val="2610" w14:font="MS Gothic"/>
          </w14:checkbox>
        </w:sdtPr>
        <w:sdtEndPr/>
        <w:sdtContent>
          <w:r w:rsidR="003E42A4" w:rsidRPr="00486BFC">
            <w:rPr>
              <w:rFonts w:ascii="MS Gothic" w:eastAsia="MS Gothic" w:hAnsi="MS Gothic" w:cs="Times New Roman" w:hint="eastAsia"/>
              <w:highlight w:val="green"/>
            </w:rPr>
            <w:t>☒</w:t>
          </w:r>
        </w:sdtContent>
      </w:sdt>
      <w:r w:rsidR="00B50688" w:rsidRPr="00486BFC">
        <w:rPr>
          <w:rFonts w:ascii="Calibri" w:eastAsia="Calibri" w:hAnsi="Calibri" w:cs="Times New Roman"/>
          <w:highlight w:val="green"/>
        </w:rPr>
        <w:t xml:space="preserve"> polymers</w:t>
      </w:r>
    </w:p>
    <w:p w14:paraId="11E518C6"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5353970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extiles</w:t>
      </w:r>
    </w:p>
    <w:p w14:paraId="061B0F4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5866158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6DEB4AB" w14:textId="77777777" w:rsidR="00B50688" w:rsidRPr="00B50688" w:rsidRDefault="00B50688" w:rsidP="00B50688">
      <w:pPr>
        <w:spacing w:after="0" w:line="259" w:lineRule="auto"/>
        <w:rPr>
          <w:rFonts w:ascii="Calibri" w:eastAsia="Calibri" w:hAnsi="Calibri" w:cs="Times New Roman"/>
        </w:rPr>
      </w:pPr>
    </w:p>
    <w:p w14:paraId="43213C69"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Mathematics</w:t>
      </w:r>
    </w:p>
    <w:p w14:paraId="735D990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8660624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pplied mathematics</w:t>
      </w:r>
    </w:p>
    <w:p w14:paraId="6AD0427D" w14:textId="7809952E"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69972332"/>
          <w14:checkbox>
            <w14:checked w14:val="0"/>
            <w14:checkedState w14:val="2612" w14:font="MS Gothic"/>
            <w14:uncheckedState w14:val="2610" w14:font="MS Gothic"/>
          </w14:checkbox>
        </w:sdtPr>
        <w:sdtEndPr/>
        <w:sdtContent>
          <w:r w:rsidR="00B96B80">
            <w:rPr>
              <w:rFonts w:ascii="MS Gothic" w:eastAsia="MS Gothic" w:hAnsi="MS Gothic" w:cs="Times New Roman" w:hint="eastAsia"/>
            </w:rPr>
            <w:t>☐</w:t>
          </w:r>
        </w:sdtContent>
      </w:sdt>
      <w:r w:rsidR="00B50688" w:rsidRPr="00B50688">
        <w:rPr>
          <w:rFonts w:ascii="Calibri" w:eastAsia="Calibri" w:hAnsi="Calibri" w:cs="Times New Roman"/>
        </w:rPr>
        <w:t xml:space="preserve"> applied statistics</w:t>
      </w:r>
    </w:p>
    <w:p w14:paraId="32B44365"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3117213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ational mathematics</w:t>
      </w:r>
    </w:p>
    <w:p w14:paraId="47952FFC" w14:textId="7575E4D8"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highlight w:val="green"/>
          </w:rPr>
          <w:id w:val="-1697078417"/>
          <w14:checkbox>
            <w14:checked w14:val="1"/>
            <w14:checkedState w14:val="2612" w14:font="MS Gothic"/>
            <w14:uncheckedState w14:val="2610" w14:font="MS Gothic"/>
          </w14:checkbox>
        </w:sdtPr>
        <w:sdtEndPr/>
        <w:sdtContent>
          <w:r w:rsidR="003E42A4" w:rsidRPr="00486BFC">
            <w:rPr>
              <w:rFonts w:ascii="MS Gothic" w:eastAsia="MS Gothic" w:hAnsi="MS Gothic" w:cs="Times New Roman" w:hint="eastAsia"/>
              <w:highlight w:val="green"/>
            </w:rPr>
            <w:t>☒</w:t>
          </w:r>
        </w:sdtContent>
      </w:sdt>
      <w:r w:rsidR="00B50688" w:rsidRPr="00486BFC">
        <w:rPr>
          <w:rFonts w:ascii="Calibri" w:eastAsia="Calibri" w:hAnsi="Calibri" w:cs="Times New Roman"/>
          <w:highlight w:val="green"/>
        </w:rPr>
        <w:t xml:space="preserve"> data analysis</w:t>
      </w:r>
    </w:p>
    <w:p w14:paraId="3FE21C1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5565469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gineering mathematics</w:t>
      </w:r>
    </w:p>
    <w:p w14:paraId="1A9EBEE2" w14:textId="7F5FB65F"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335487497"/>
          <w14:checkbox>
            <w14:checked w14:val="0"/>
            <w14:checkedState w14:val="2612" w14:font="MS Gothic"/>
            <w14:uncheckedState w14:val="2610" w14:font="MS Gothic"/>
          </w14:checkbox>
        </w:sdtPr>
        <w:sdtEndPr/>
        <w:sdtContent>
          <w:r w:rsidR="003E42A4">
            <w:rPr>
              <w:rFonts w:ascii="MS Gothic" w:eastAsia="MS Gothic" w:hAnsi="MS Gothic" w:cs="Times New Roman" w:hint="eastAsia"/>
            </w:rPr>
            <w:t>☐</w:t>
          </w:r>
        </w:sdtContent>
      </w:sdt>
      <w:r w:rsidR="00B50688" w:rsidRPr="00B50688">
        <w:rPr>
          <w:rFonts w:ascii="Calibri" w:eastAsia="Calibri" w:hAnsi="Calibri" w:cs="Times New Roman"/>
        </w:rPr>
        <w:t xml:space="preserve"> mathematical modelling</w:t>
      </w:r>
    </w:p>
    <w:p w14:paraId="387673C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0683301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cal statistics</w:t>
      </w:r>
    </w:p>
    <w:p w14:paraId="1F066F6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98145696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erational research</w:t>
      </w:r>
    </w:p>
    <w:p w14:paraId="1D50DDA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77540513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bability</w:t>
      </w:r>
    </w:p>
    <w:p w14:paraId="14F90A1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063655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re mathematics</w:t>
      </w:r>
    </w:p>
    <w:p w14:paraId="2DD73FF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3159404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atistics</w:t>
      </w:r>
    </w:p>
    <w:p w14:paraId="586F296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1292050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ochastic processes</w:t>
      </w:r>
    </w:p>
    <w:p w14:paraId="411B7FD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6324768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0AD9C6F4" w14:textId="77777777" w:rsidR="00B50688" w:rsidRPr="00B50688" w:rsidRDefault="00B50688" w:rsidP="00B50688">
      <w:pPr>
        <w:spacing w:after="0" w:line="259" w:lineRule="auto"/>
        <w:rPr>
          <w:rFonts w:ascii="Calibri" w:eastAsia="Calibri" w:hAnsi="Calibri" w:cs="Times New Roman"/>
        </w:rPr>
      </w:pPr>
    </w:p>
    <w:p w14:paraId="19B0809E"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Medicine</w:t>
      </w:r>
    </w:p>
    <w:p w14:paraId="6F2F80B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8117869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atomy</w:t>
      </w:r>
    </w:p>
    <w:p w14:paraId="7C5C97CA"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6724691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udiology</w:t>
      </w:r>
    </w:p>
    <w:p w14:paraId="4E2CC885"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62158144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mechanics</w:t>
      </w:r>
    </w:p>
    <w:p w14:paraId="042463FA"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61552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ardiology</w:t>
      </w:r>
    </w:p>
    <w:p w14:paraId="4343D1E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6458184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lementary medicine</w:t>
      </w:r>
    </w:p>
    <w:p w14:paraId="2F3DC9B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1398785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ntistry</w:t>
      </w:r>
    </w:p>
    <w:p w14:paraId="61C0436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92051256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docrinology</w:t>
      </w:r>
    </w:p>
    <w:p w14:paraId="176A017F"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3653355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pidemiology</w:t>
      </w:r>
    </w:p>
    <w:p w14:paraId="1E96778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0885785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al engineering</w:t>
      </w:r>
    </w:p>
    <w:p w14:paraId="69EA77A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770607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ology</w:t>
      </w:r>
    </w:p>
    <w:p w14:paraId="294CFE7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05450367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utrition</w:t>
      </w:r>
    </w:p>
    <w:p w14:paraId="0289119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8702135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hthalmology</w:t>
      </w:r>
    </w:p>
    <w:p w14:paraId="430F7863"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6400280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tometry</w:t>
      </w:r>
    </w:p>
    <w:p w14:paraId="119C36FE"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6747313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thology</w:t>
      </w:r>
    </w:p>
    <w:p w14:paraId="246CB0D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5162782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armacology</w:t>
      </w:r>
    </w:p>
    <w:p w14:paraId="35AD18F3"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7170048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armacy</w:t>
      </w:r>
    </w:p>
    <w:p w14:paraId="45841AA8"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8928702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ology</w:t>
      </w:r>
    </w:p>
    <w:p w14:paraId="4493E545"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5990244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otherapy</w:t>
      </w:r>
    </w:p>
    <w:p w14:paraId="4157D58F"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0177342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diatry</w:t>
      </w:r>
    </w:p>
    <w:p w14:paraId="3A219C7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83442208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adiology</w:t>
      </w:r>
    </w:p>
    <w:p w14:paraId="76EB999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9249809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eech science</w:t>
      </w:r>
    </w:p>
    <w:p w14:paraId="146E4AB8" w14:textId="13D8F510"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highlight w:val="green"/>
          </w:rPr>
          <w:id w:val="-813334938"/>
          <w14:checkbox>
            <w14:checked w14:val="1"/>
            <w14:checkedState w14:val="2612" w14:font="MS Gothic"/>
            <w14:uncheckedState w14:val="2610" w14:font="MS Gothic"/>
          </w14:checkbox>
        </w:sdtPr>
        <w:sdtEndPr/>
        <w:sdtContent>
          <w:r w:rsidR="003E42A4" w:rsidRPr="00486BFC">
            <w:rPr>
              <w:rFonts w:ascii="MS Gothic" w:eastAsia="MS Gothic" w:hAnsi="MS Gothic" w:cs="Times New Roman" w:hint="eastAsia"/>
              <w:highlight w:val="green"/>
            </w:rPr>
            <w:t>☒</w:t>
          </w:r>
        </w:sdtContent>
      </w:sdt>
      <w:r w:rsidR="00B50688" w:rsidRPr="00486BFC">
        <w:rPr>
          <w:rFonts w:ascii="Calibri" w:eastAsia="Calibri" w:hAnsi="Calibri" w:cs="Times New Roman"/>
          <w:highlight w:val="green"/>
        </w:rPr>
        <w:t xml:space="preserve"> tissue engineering</w:t>
      </w:r>
    </w:p>
    <w:p w14:paraId="7F69680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6593157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oxicology</w:t>
      </w:r>
    </w:p>
    <w:p w14:paraId="5FAF6DB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76554497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4B1F511A" w14:textId="77777777" w:rsidR="00B50688" w:rsidRPr="00B50688" w:rsidRDefault="00B50688" w:rsidP="00B50688">
      <w:pPr>
        <w:spacing w:after="0" w:line="259" w:lineRule="auto"/>
        <w:rPr>
          <w:rFonts w:ascii="Calibri" w:eastAsia="Calibri" w:hAnsi="Calibri" w:cs="Times New Roman"/>
        </w:rPr>
      </w:pPr>
    </w:p>
    <w:p w14:paraId="7B08C1B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Nursing &amp; Health</w:t>
      </w:r>
    </w:p>
    <w:p w14:paraId="4A25C02F"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305385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dult nursing</w:t>
      </w:r>
    </w:p>
    <w:p w14:paraId="1ACB638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9464964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unity nursing</w:t>
      </w:r>
    </w:p>
    <w:p w14:paraId="3D6367E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0190779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unselling</w:t>
      </w:r>
    </w:p>
    <w:p w14:paraId="52F6187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6061871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ntal nursing</w:t>
      </w:r>
    </w:p>
    <w:p w14:paraId="71563A58"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4087541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health</w:t>
      </w:r>
    </w:p>
    <w:p w14:paraId="3301B18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01988345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ealth informatics</w:t>
      </w:r>
    </w:p>
    <w:p w14:paraId="625B5903"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1682442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cal nursing</w:t>
      </w:r>
    </w:p>
    <w:p w14:paraId="27BCC558"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83636366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ntal health nursing</w:t>
      </w:r>
    </w:p>
    <w:p w14:paraId="0DE1590A"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676943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dwifery</w:t>
      </w:r>
    </w:p>
    <w:p w14:paraId="7BC0AC0D"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7847951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ccupational health</w:t>
      </w:r>
    </w:p>
    <w:p w14:paraId="7A2C47FE"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5062170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ccupational therapy</w:t>
      </w:r>
    </w:p>
    <w:p w14:paraId="0BF9D56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63838171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ediatric nursing</w:t>
      </w:r>
    </w:p>
    <w:p w14:paraId="3170B0C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5897569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ramedical science</w:t>
      </w:r>
    </w:p>
    <w:p w14:paraId="78E6C304"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6386361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urgical nursing</w:t>
      </w:r>
    </w:p>
    <w:p w14:paraId="53D550D4"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16439390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5F9C3DC" w14:textId="77777777" w:rsidR="00B50688" w:rsidRPr="00B50688" w:rsidRDefault="00B50688" w:rsidP="00B50688">
      <w:pPr>
        <w:spacing w:after="0" w:line="259" w:lineRule="auto"/>
        <w:rPr>
          <w:rFonts w:ascii="Calibri" w:eastAsia="Calibri" w:hAnsi="Calibri" w:cs="Times New Roman"/>
        </w:rPr>
      </w:pPr>
    </w:p>
    <w:p w14:paraId="29A359D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hilosophy</w:t>
      </w:r>
    </w:p>
    <w:p w14:paraId="491FF2E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953006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thics</w:t>
      </w:r>
    </w:p>
    <w:p w14:paraId="45BCFF8A"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0620566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taphysics</w:t>
      </w:r>
    </w:p>
    <w:p w14:paraId="6E3497FA"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5102088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ilosophy of science</w:t>
      </w:r>
    </w:p>
    <w:p w14:paraId="764CBB3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1474279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023141B" w14:textId="77777777" w:rsidR="00B50688" w:rsidRPr="00B50688" w:rsidRDefault="00B50688" w:rsidP="00B50688">
      <w:pPr>
        <w:spacing w:after="0" w:line="259" w:lineRule="auto"/>
        <w:rPr>
          <w:rFonts w:ascii="Calibri" w:eastAsia="Calibri" w:hAnsi="Calibri" w:cs="Times New Roman"/>
        </w:rPr>
      </w:pPr>
    </w:p>
    <w:p w14:paraId="5AE576CB"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hysics</w:t>
      </w:r>
    </w:p>
    <w:p w14:paraId="40AC2CA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9847798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oustics</w:t>
      </w:r>
    </w:p>
    <w:p w14:paraId="4A954E3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0763546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stronomy</w:t>
      </w:r>
    </w:p>
    <w:p w14:paraId="39E8F2DD"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5669322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strophysics</w:t>
      </w:r>
    </w:p>
    <w:p w14:paraId="07E74F4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530996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hemical physics</w:t>
      </w:r>
    </w:p>
    <w:p w14:paraId="3957E71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6780002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ational physics</w:t>
      </w:r>
    </w:p>
    <w:p w14:paraId="41353803"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909841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lectromagnetism</w:t>
      </w:r>
    </w:p>
    <w:p w14:paraId="7ECC691A"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6134432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physics</w:t>
      </w:r>
    </w:p>
    <w:p w14:paraId="353646ED"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1762237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xperimental physics</w:t>
      </w:r>
    </w:p>
    <w:p w14:paraId="46A2FA9D"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5384789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cal physics</w:t>
      </w:r>
    </w:p>
    <w:p w14:paraId="22D04616"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2369834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uclear physics</w:t>
      </w:r>
    </w:p>
    <w:p w14:paraId="30EC7A6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75509616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tical physics</w:t>
      </w:r>
    </w:p>
    <w:p w14:paraId="0202C21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846287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rticle physics</w:t>
      </w:r>
    </w:p>
    <w:p w14:paraId="43BDDF14"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9973481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quantum mechanics</w:t>
      </w:r>
    </w:p>
    <w:p w14:paraId="0C21DA9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3181939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lid state physics</w:t>
      </w:r>
    </w:p>
    <w:p w14:paraId="34DA913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4559069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ace science</w:t>
      </w:r>
    </w:p>
    <w:p w14:paraId="66012DC9"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7914142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oretical physics</w:t>
      </w:r>
    </w:p>
    <w:p w14:paraId="7583A593"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6546044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F3B1409" w14:textId="77777777" w:rsidR="00B50688" w:rsidRPr="00B50688" w:rsidRDefault="00B50688" w:rsidP="00B50688">
      <w:pPr>
        <w:spacing w:after="0" w:line="259" w:lineRule="auto"/>
        <w:rPr>
          <w:rFonts w:ascii="Calibri" w:eastAsia="Calibri" w:hAnsi="Calibri" w:cs="Times New Roman"/>
        </w:rPr>
      </w:pPr>
    </w:p>
    <w:p w14:paraId="04406F9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olitics &amp; Government</w:t>
      </w:r>
    </w:p>
    <w:p w14:paraId="66814998"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1241956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velopment studies</w:t>
      </w:r>
    </w:p>
    <w:p w14:paraId="5A39BDF3"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1121191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overnment</w:t>
      </w:r>
    </w:p>
    <w:p w14:paraId="327F43E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9422977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rnational relations</w:t>
      </w:r>
    </w:p>
    <w:p w14:paraId="70DB752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67352702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itics</w:t>
      </w:r>
    </w:p>
    <w:p w14:paraId="6BE573B1"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7205466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blic policy</w:t>
      </w:r>
    </w:p>
    <w:p w14:paraId="149A8ACF" w14:textId="77777777" w:rsidR="00B50688" w:rsidRDefault="00486BFC" w:rsidP="00FA59D2">
      <w:pPr>
        <w:spacing w:after="0" w:line="259" w:lineRule="auto"/>
        <w:rPr>
          <w:rFonts w:ascii="Calibri" w:eastAsia="Calibri" w:hAnsi="Calibri" w:cs="Times New Roman"/>
          <w:color w:val="2F5496"/>
          <w:sz w:val="28"/>
          <w:szCs w:val="28"/>
        </w:rPr>
      </w:pPr>
      <w:sdt>
        <w:sdtPr>
          <w:rPr>
            <w:rFonts w:ascii="Calibri" w:eastAsia="Calibri" w:hAnsi="Calibri" w:cs="Times New Roman"/>
          </w:rPr>
          <w:id w:val="7613456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44EDE79"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sychology</w:t>
      </w:r>
    </w:p>
    <w:p w14:paraId="151AE095"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7715895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hild psychology</w:t>
      </w:r>
    </w:p>
    <w:p w14:paraId="4A146076"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019141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linical psychology</w:t>
      </w:r>
    </w:p>
    <w:p w14:paraId="3566008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3125249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unity psychology</w:t>
      </w:r>
    </w:p>
    <w:p w14:paraId="115E224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1485889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unselling psychology</w:t>
      </w:r>
    </w:p>
    <w:p w14:paraId="6C99784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017215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velopmental psychology</w:t>
      </w:r>
    </w:p>
    <w:p w14:paraId="4E42F398"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473788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ducational psychology</w:t>
      </w:r>
    </w:p>
    <w:p w14:paraId="23D2D8B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5811372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rensic psychology</w:t>
      </w:r>
    </w:p>
    <w:p w14:paraId="57C61145"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5664527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ealth psychology</w:t>
      </w:r>
    </w:p>
    <w:p w14:paraId="7F0C273E"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1914175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opsychology</w:t>
      </w:r>
    </w:p>
    <w:p w14:paraId="179D2B76"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59204044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ccupational psychology</w:t>
      </w:r>
    </w:p>
    <w:p w14:paraId="032935A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5183117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rganisational psychology</w:t>
      </w:r>
    </w:p>
    <w:p w14:paraId="2B9F5FE3"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54964036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sychotherapy</w:t>
      </w:r>
    </w:p>
    <w:p w14:paraId="35C276E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8487073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psychology</w:t>
      </w:r>
    </w:p>
    <w:p w14:paraId="158366E2"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3867582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62C75D1" w14:textId="77777777" w:rsidR="00B50688" w:rsidRPr="00B50688" w:rsidRDefault="00B50688" w:rsidP="00B50688">
      <w:pPr>
        <w:spacing w:after="0" w:line="259" w:lineRule="auto"/>
        <w:rPr>
          <w:rFonts w:ascii="Calibri" w:eastAsia="Calibri" w:hAnsi="Calibri" w:cs="Times New Roman"/>
        </w:rPr>
      </w:pPr>
    </w:p>
    <w:p w14:paraId="32089497"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Sociology</w:t>
      </w:r>
    </w:p>
    <w:p w14:paraId="1F298D5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0198906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iminology</w:t>
      </w:r>
    </w:p>
    <w:p w14:paraId="5A848B7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8858022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isability studies</w:t>
      </w:r>
    </w:p>
    <w:p w14:paraId="5F359464"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40407245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der studies</w:t>
      </w:r>
    </w:p>
    <w:p w14:paraId="2C8B5DA6"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88521431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o economics</w:t>
      </w:r>
    </w:p>
    <w:p w14:paraId="16B8B918"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0236279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work</w:t>
      </w:r>
    </w:p>
    <w:p w14:paraId="2DE23D1E"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39438737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64355AD" w14:textId="77777777" w:rsidR="00B50688" w:rsidRPr="00B50688" w:rsidRDefault="00B50688" w:rsidP="00B50688">
      <w:pPr>
        <w:spacing w:after="0" w:line="259" w:lineRule="auto"/>
        <w:rPr>
          <w:rFonts w:ascii="Calibri" w:eastAsia="Calibri" w:hAnsi="Calibri" w:cs="Times New Roman"/>
        </w:rPr>
      </w:pPr>
    </w:p>
    <w:p w14:paraId="608F9D1A"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Sport &amp; Exercise Science</w:t>
      </w:r>
    </w:p>
    <w:p w14:paraId="06BE684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4845907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coaching</w:t>
      </w:r>
    </w:p>
    <w:p w14:paraId="7310D07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000775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development</w:t>
      </w:r>
    </w:p>
    <w:p w14:paraId="2C9E552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3694614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performance</w:t>
      </w:r>
    </w:p>
    <w:p w14:paraId="43D8E35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6252389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technology</w:t>
      </w:r>
    </w:p>
    <w:p w14:paraId="63B5774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0971640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therapy</w:t>
      </w:r>
    </w:p>
    <w:p w14:paraId="27196D0B"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65728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A965116" w14:textId="77777777" w:rsidR="00B50688" w:rsidRPr="00B50688" w:rsidRDefault="00B50688" w:rsidP="00B50688">
      <w:pPr>
        <w:spacing w:after="0" w:line="259" w:lineRule="auto"/>
        <w:rPr>
          <w:rFonts w:ascii="Calibri" w:eastAsia="Calibri" w:hAnsi="Calibri" w:cs="Times New Roman"/>
        </w:rPr>
      </w:pPr>
    </w:p>
    <w:p w14:paraId="3B9C5324"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Theology &amp; Religious Studies</w:t>
      </w:r>
    </w:p>
    <w:p w14:paraId="5257120D"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207462024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ivinity</w:t>
      </w:r>
    </w:p>
    <w:p w14:paraId="5D49B2BA"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7491847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eligious studies</w:t>
      </w:r>
    </w:p>
    <w:p w14:paraId="21AB7C7E"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9282184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ology</w:t>
      </w:r>
    </w:p>
    <w:p w14:paraId="7DF4E37C" w14:textId="2E878291" w:rsid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554359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44FB30F8" w14:textId="77777777" w:rsidR="00B50688" w:rsidRPr="00B50688" w:rsidRDefault="00B50688" w:rsidP="00B50688">
      <w:pPr>
        <w:spacing w:after="0" w:line="259" w:lineRule="auto"/>
        <w:rPr>
          <w:rFonts w:ascii="Calibri" w:eastAsia="Calibri" w:hAnsi="Calibri" w:cs="Times New Roman"/>
        </w:rPr>
      </w:pPr>
    </w:p>
    <w:p w14:paraId="51893E5D"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Veterinary Sciences</w:t>
      </w:r>
    </w:p>
    <w:p w14:paraId="16518F47"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7064905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imal welfare</w:t>
      </w:r>
    </w:p>
    <w:p w14:paraId="4BC764A0"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2132361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dentistry</w:t>
      </w:r>
    </w:p>
    <w:p w14:paraId="261F636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9448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medicine</w:t>
      </w:r>
    </w:p>
    <w:p w14:paraId="1FD49E6A"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27690896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nursing</w:t>
      </w:r>
    </w:p>
    <w:p w14:paraId="0C49C05E"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8809825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nutrition</w:t>
      </w:r>
    </w:p>
    <w:p w14:paraId="1735B88C" w14:textId="77777777" w:rsidR="00B5068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17094544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pathology</w:t>
      </w:r>
    </w:p>
    <w:p w14:paraId="7AA8C009" w14:textId="77777777" w:rsidR="004E3998" w:rsidRPr="00B50688" w:rsidRDefault="00486BFC" w:rsidP="00B50688">
      <w:pPr>
        <w:spacing w:after="0" w:line="259" w:lineRule="auto"/>
        <w:rPr>
          <w:rFonts w:ascii="Calibri" w:eastAsia="Calibri" w:hAnsi="Calibri" w:cs="Times New Roman"/>
        </w:rPr>
      </w:pPr>
      <w:sdt>
        <w:sdtPr>
          <w:rPr>
            <w:rFonts w:ascii="Calibri" w:eastAsia="Calibri" w:hAnsi="Calibri" w:cs="Times New Roman"/>
          </w:rPr>
          <w:id w:val="618262513"/>
          <w:placeholder>
            <w:docPart w:val="DefaultPlaceholder_1081868574"/>
          </w:placeholder>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981350E" w14:textId="4D86189D" w:rsidR="766A4194" w:rsidRDefault="766A4194" w:rsidP="766A4194">
      <w:pPr>
        <w:spacing w:after="0" w:line="259" w:lineRule="auto"/>
        <w:rPr>
          <w:rFonts w:ascii="Calibri" w:eastAsia="Calibri" w:hAnsi="Calibri" w:cs="Times New Roman"/>
        </w:rPr>
      </w:pPr>
    </w:p>
    <w:p w14:paraId="10B094AE" w14:textId="1FA8C899" w:rsidR="1CC359A8" w:rsidRDefault="1CC359A8" w:rsidP="766A4194">
      <w:pPr>
        <w:spacing w:after="0" w:line="259" w:lineRule="auto"/>
        <w:ind w:left="720"/>
        <w:jc w:val="right"/>
        <w:rPr>
          <w:rFonts w:ascii="Calibri" w:eastAsia="Calibri" w:hAnsi="Calibri" w:cs="Times New Roman"/>
          <w:b/>
          <w:bCs/>
        </w:rPr>
      </w:pPr>
    </w:p>
    <w:sectPr w:rsidR="1CC359A8" w:rsidSect="00B50688">
      <w:type w:val="continuous"/>
      <w:pgSz w:w="11906" w:h="16838"/>
      <w:pgMar w:top="851" w:right="794" w:bottom="794" w:left="851"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F7BC5"/>
    <w:multiLevelType w:val="hybridMultilevel"/>
    <w:tmpl w:val="EDCA0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FC0A58"/>
    <w:multiLevelType w:val="hybridMultilevel"/>
    <w:tmpl w:val="67F4594A"/>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2" w15:restartNumberingAfterBreak="0">
    <w:nsid w:val="136F4C44"/>
    <w:multiLevelType w:val="hybridMultilevel"/>
    <w:tmpl w:val="A46076F4"/>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3" w15:restartNumberingAfterBreak="0">
    <w:nsid w:val="14E7177F"/>
    <w:multiLevelType w:val="hybridMultilevel"/>
    <w:tmpl w:val="61A6ACF2"/>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4" w15:restartNumberingAfterBreak="0">
    <w:nsid w:val="236228B6"/>
    <w:multiLevelType w:val="hybridMultilevel"/>
    <w:tmpl w:val="FACCE9EC"/>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5" w15:restartNumberingAfterBreak="0">
    <w:nsid w:val="24475EAC"/>
    <w:multiLevelType w:val="hybridMultilevel"/>
    <w:tmpl w:val="739ECED0"/>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6" w15:restartNumberingAfterBreak="0">
    <w:nsid w:val="288411D4"/>
    <w:multiLevelType w:val="hybridMultilevel"/>
    <w:tmpl w:val="39283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126BBD"/>
    <w:multiLevelType w:val="hybridMultilevel"/>
    <w:tmpl w:val="0854E9D6"/>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8" w15:restartNumberingAfterBreak="0">
    <w:nsid w:val="2DCF2740"/>
    <w:multiLevelType w:val="hybridMultilevel"/>
    <w:tmpl w:val="29061622"/>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9" w15:restartNumberingAfterBreak="0">
    <w:nsid w:val="34113407"/>
    <w:multiLevelType w:val="hybridMultilevel"/>
    <w:tmpl w:val="C40217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2F6C78"/>
    <w:multiLevelType w:val="hybridMultilevel"/>
    <w:tmpl w:val="30B86E08"/>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1" w15:restartNumberingAfterBreak="0">
    <w:nsid w:val="3DA52528"/>
    <w:multiLevelType w:val="hybridMultilevel"/>
    <w:tmpl w:val="6CF45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B12E51"/>
    <w:multiLevelType w:val="hybridMultilevel"/>
    <w:tmpl w:val="488C72D2"/>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3" w15:restartNumberingAfterBreak="0">
    <w:nsid w:val="4E960DB3"/>
    <w:multiLevelType w:val="hybridMultilevel"/>
    <w:tmpl w:val="609CC658"/>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4" w15:restartNumberingAfterBreak="0">
    <w:nsid w:val="50092581"/>
    <w:multiLevelType w:val="hybridMultilevel"/>
    <w:tmpl w:val="FFAAAC62"/>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5" w15:restartNumberingAfterBreak="0">
    <w:nsid w:val="56553F21"/>
    <w:multiLevelType w:val="hybridMultilevel"/>
    <w:tmpl w:val="43C0AFB2"/>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6" w15:restartNumberingAfterBreak="0">
    <w:nsid w:val="5DF95433"/>
    <w:multiLevelType w:val="hybridMultilevel"/>
    <w:tmpl w:val="C09CAA98"/>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7" w15:restartNumberingAfterBreak="0">
    <w:nsid w:val="5F4B12EF"/>
    <w:multiLevelType w:val="hybridMultilevel"/>
    <w:tmpl w:val="744E6B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1B77D91"/>
    <w:multiLevelType w:val="hybridMultilevel"/>
    <w:tmpl w:val="23BAD806"/>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9" w15:restartNumberingAfterBreak="0">
    <w:nsid w:val="70B52E27"/>
    <w:multiLevelType w:val="hybridMultilevel"/>
    <w:tmpl w:val="26E2048C"/>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20" w15:restartNumberingAfterBreak="0">
    <w:nsid w:val="7742002E"/>
    <w:multiLevelType w:val="hybridMultilevel"/>
    <w:tmpl w:val="9D8C9B00"/>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21" w15:restartNumberingAfterBreak="0">
    <w:nsid w:val="7A3B6EE9"/>
    <w:multiLevelType w:val="hybridMultilevel"/>
    <w:tmpl w:val="38B272D0"/>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num w:numId="1">
    <w:abstractNumId w:val="4"/>
  </w:num>
  <w:num w:numId="2">
    <w:abstractNumId w:val="21"/>
  </w:num>
  <w:num w:numId="3">
    <w:abstractNumId w:val="19"/>
  </w:num>
  <w:num w:numId="4">
    <w:abstractNumId w:val="13"/>
  </w:num>
  <w:num w:numId="5">
    <w:abstractNumId w:val="15"/>
  </w:num>
  <w:num w:numId="6">
    <w:abstractNumId w:val="18"/>
  </w:num>
  <w:num w:numId="7">
    <w:abstractNumId w:val="7"/>
  </w:num>
  <w:num w:numId="8">
    <w:abstractNumId w:val="1"/>
  </w:num>
  <w:num w:numId="9">
    <w:abstractNumId w:val="20"/>
  </w:num>
  <w:num w:numId="10">
    <w:abstractNumId w:val="6"/>
  </w:num>
  <w:num w:numId="11">
    <w:abstractNumId w:val="3"/>
  </w:num>
  <w:num w:numId="12">
    <w:abstractNumId w:val="4"/>
  </w:num>
  <w:num w:numId="13">
    <w:abstractNumId w:val="12"/>
  </w:num>
  <w:num w:numId="14">
    <w:abstractNumId w:val="21"/>
  </w:num>
  <w:num w:numId="15">
    <w:abstractNumId w:val="10"/>
  </w:num>
  <w:num w:numId="16">
    <w:abstractNumId w:val="19"/>
  </w:num>
  <w:num w:numId="17">
    <w:abstractNumId w:val="5"/>
  </w:num>
  <w:num w:numId="18">
    <w:abstractNumId w:val="13"/>
  </w:num>
  <w:num w:numId="19">
    <w:abstractNumId w:val="15"/>
  </w:num>
  <w:num w:numId="20">
    <w:abstractNumId w:val="18"/>
  </w:num>
  <w:num w:numId="21">
    <w:abstractNumId w:val="8"/>
  </w:num>
  <w:num w:numId="22">
    <w:abstractNumId w:val="16"/>
  </w:num>
  <w:num w:numId="23">
    <w:abstractNumId w:val="2"/>
  </w:num>
  <w:num w:numId="24">
    <w:abstractNumId w:val="7"/>
  </w:num>
  <w:num w:numId="25">
    <w:abstractNumId w:val="14"/>
  </w:num>
  <w:num w:numId="26">
    <w:abstractNumId w:val="1"/>
  </w:num>
  <w:num w:numId="27">
    <w:abstractNumId w:val="3"/>
  </w:num>
  <w:num w:numId="28">
    <w:abstractNumId w:val="20"/>
  </w:num>
  <w:num w:numId="29">
    <w:abstractNumId w:val="17"/>
  </w:num>
  <w:num w:numId="30">
    <w:abstractNumId w:val="0"/>
  </w:num>
  <w:num w:numId="31">
    <w:abstractNumId w:val="11"/>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wNTA2NzUyMjY3MjNX0lEKTi0uzszPAykwqgUAG3yuJSwAAAA="/>
  </w:docVars>
  <w:rsids>
    <w:rsidRoot w:val="008C64F9"/>
    <w:rsid w:val="00036C67"/>
    <w:rsid w:val="00092286"/>
    <w:rsid w:val="00197AD3"/>
    <w:rsid w:val="001B272A"/>
    <w:rsid w:val="00201139"/>
    <w:rsid w:val="0024782F"/>
    <w:rsid w:val="002813A3"/>
    <w:rsid w:val="002C45F3"/>
    <w:rsid w:val="00367D7A"/>
    <w:rsid w:val="00382254"/>
    <w:rsid w:val="00386B88"/>
    <w:rsid w:val="003E42A4"/>
    <w:rsid w:val="00407F3F"/>
    <w:rsid w:val="00445A72"/>
    <w:rsid w:val="00486BFC"/>
    <w:rsid w:val="004E3998"/>
    <w:rsid w:val="00522817"/>
    <w:rsid w:val="00534D7E"/>
    <w:rsid w:val="00582388"/>
    <w:rsid w:val="00594010"/>
    <w:rsid w:val="005A1082"/>
    <w:rsid w:val="00677A7F"/>
    <w:rsid w:val="0068098D"/>
    <w:rsid w:val="00691CCE"/>
    <w:rsid w:val="0070561D"/>
    <w:rsid w:val="00711D23"/>
    <w:rsid w:val="00756EB0"/>
    <w:rsid w:val="00825FC3"/>
    <w:rsid w:val="008567EE"/>
    <w:rsid w:val="008C64F9"/>
    <w:rsid w:val="00987B99"/>
    <w:rsid w:val="00A026AE"/>
    <w:rsid w:val="00A64EA6"/>
    <w:rsid w:val="00A77889"/>
    <w:rsid w:val="00A81E40"/>
    <w:rsid w:val="00A83877"/>
    <w:rsid w:val="00A93A23"/>
    <w:rsid w:val="00AC065B"/>
    <w:rsid w:val="00AD39E5"/>
    <w:rsid w:val="00B31BC1"/>
    <w:rsid w:val="00B50688"/>
    <w:rsid w:val="00B96B80"/>
    <w:rsid w:val="00BF4042"/>
    <w:rsid w:val="00BF6A07"/>
    <w:rsid w:val="00D062A4"/>
    <w:rsid w:val="00E3738D"/>
    <w:rsid w:val="00E57019"/>
    <w:rsid w:val="00EE265D"/>
    <w:rsid w:val="00FA59D2"/>
    <w:rsid w:val="022FF4CF"/>
    <w:rsid w:val="0CBDA00D"/>
    <w:rsid w:val="11671570"/>
    <w:rsid w:val="137A3E05"/>
    <w:rsid w:val="1CC359A8"/>
    <w:rsid w:val="20B08340"/>
    <w:rsid w:val="244E9B54"/>
    <w:rsid w:val="2E6DB801"/>
    <w:rsid w:val="30C5DDBC"/>
    <w:rsid w:val="37313B13"/>
    <w:rsid w:val="456DE65C"/>
    <w:rsid w:val="58533893"/>
    <w:rsid w:val="5B9B75AA"/>
    <w:rsid w:val="5CADA762"/>
    <w:rsid w:val="61B22E5F"/>
    <w:rsid w:val="637AA569"/>
    <w:rsid w:val="6D4AA74E"/>
    <w:rsid w:val="6F6026D5"/>
    <w:rsid w:val="70DDE5C6"/>
    <w:rsid w:val="766A4194"/>
    <w:rsid w:val="7A63A409"/>
    <w:rsid w:val="7AD6B57E"/>
    <w:rsid w:val="7D4969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AB3ED"/>
  <w15:chartTrackingRefBased/>
  <w15:docId w15:val="{F6154279-572F-4431-9B38-2F5A04B96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4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uiPriority w:val="31"/>
    <w:qFormat/>
    <w:rsid w:val="00EE265D"/>
    <w:rPr>
      <w:b/>
      <w:bCs/>
      <w:color w:val="4F81BD" w:themeColor="accent1"/>
    </w:rPr>
  </w:style>
  <w:style w:type="character" w:styleId="Hyperlink">
    <w:name w:val="Hyperlink"/>
    <w:basedOn w:val="DefaultParagraphFont"/>
    <w:uiPriority w:val="99"/>
    <w:unhideWhenUsed/>
    <w:rsid w:val="00EE265D"/>
    <w:rPr>
      <w:color w:val="0000FF" w:themeColor="hyperlink"/>
      <w:u w:val="single"/>
    </w:rPr>
  </w:style>
  <w:style w:type="paragraph" w:styleId="ListParagraph">
    <w:name w:val="List Paragraph"/>
    <w:basedOn w:val="Normal"/>
    <w:uiPriority w:val="34"/>
    <w:qFormat/>
    <w:rsid w:val="00EE265D"/>
    <w:pPr>
      <w:ind w:left="720"/>
      <w:contextualSpacing/>
    </w:pPr>
  </w:style>
  <w:style w:type="numbering" w:customStyle="1" w:styleId="NoList1">
    <w:name w:val="No List1"/>
    <w:next w:val="NoList"/>
    <w:uiPriority w:val="99"/>
    <w:semiHidden/>
    <w:unhideWhenUsed/>
    <w:rsid w:val="00B50688"/>
  </w:style>
  <w:style w:type="paragraph" w:customStyle="1" w:styleId="Header1">
    <w:name w:val="Header1"/>
    <w:basedOn w:val="Normal"/>
    <w:next w:val="Header"/>
    <w:link w:val="HeaderChar"/>
    <w:uiPriority w:val="99"/>
    <w:unhideWhenUsed/>
    <w:rsid w:val="00B50688"/>
    <w:pPr>
      <w:tabs>
        <w:tab w:val="center" w:pos="4513"/>
        <w:tab w:val="right" w:pos="9026"/>
      </w:tabs>
      <w:spacing w:after="0" w:line="240" w:lineRule="auto"/>
    </w:pPr>
  </w:style>
  <w:style w:type="character" w:customStyle="1" w:styleId="HeaderChar">
    <w:name w:val="Header Char"/>
    <w:basedOn w:val="DefaultParagraphFont"/>
    <w:link w:val="Header1"/>
    <w:uiPriority w:val="99"/>
    <w:rsid w:val="00B50688"/>
  </w:style>
  <w:style w:type="paragraph" w:customStyle="1" w:styleId="Footer1">
    <w:name w:val="Footer1"/>
    <w:basedOn w:val="Normal"/>
    <w:next w:val="Footer"/>
    <w:link w:val="FooterChar"/>
    <w:uiPriority w:val="99"/>
    <w:unhideWhenUsed/>
    <w:rsid w:val="00B50688"/>
    <w:pPr>
      <w:tabs>
        <w:tab w:val="center" w:pos="4513"/>
        <w:tab w:val="right" w:pos="9026"/>
      </w:tabs>
      <w:spacing w:after="0" w:line="240" w:lineRule="auto"/>
    </w:pPr>
  </w:style>
  <w:style w:type="character" w:customStyle="1" w:styleId="FooterChar">
    <w:name w:val="Footer Char"/>
    <w:basedOn w:val="DefaultParagraphFont"/>
    <w:link w:val="Footer1"/>
    <w:uiPriority w:val="99"/>
    <w:rsid w:val="00B50688"/>
  </w:style>
  <w:style w:type="paragraph" w:styleId="Header">
    <w:name w:val="header"/>
    <w:basedOn w:val="Normal"/>
    <w:link w:val="HeaderChar1"/>
    <w:uiPriority w:val="99"/>
    <w:semiHidden/>
    <w:unhideWhenUsed/>
    <w:rsid w:val="00B50688"/>
    <w:pPr>
      <w:tabs>
        <w:tab w:val="center" w:pos="4513"/>
        <w:tab w:val="right" w:pos="9026"/>
      </w:tabs>
      <w:spacing w:after="0" w:line="240" w:lineRule="auto"/>
    </w:pPr>
  </w:style>
  <w:style w:type="character" w:customStyle="1" w:styleId="HeaderChar1">
    <w:name w:val="Header Char1"/>
    <w:basedOn w:val="DefaultParagraphFont"/>
    <w:link w:val="Header"/>
    <w:uiPriority w:val="99"/>
    <w:semiHidden/>
    <w:rsid w:val="00B50688"/>
  </w:style>
  <w:style w:type="paragraph" w:styleId="Footer">
    <w:name w:val="footer"/>
    <w:basedOn w:val="Normal"/>
    <w:link w:val="FooterChar1"/>
    <w:uiPriority w:val="99"/>
    <w:semiHidden/>
    <w:unhideWhenUsed/>
    <w:rsid w:val="00B50688"/>
    <w:pPr>
      <w:tabs>
        <w:tab w:val="center" w:pos="4513"/>
        <w:tab w:val="right" w:pos="9026"/>
      </w:tabs>
      <w:spacing w:after="0" w:line="240" w:lineRule="auto"/>
    </w:pPr>
  </w:style>
  <w:style w:type="character" w:customStyle="1" w:styleId="FooterChar1">
    <w:name w:val="Footer Char1"/>
    <w:basedOn w:val="DefaultParagraphFont"/>
    <w:link w:val="Footer"/>
    <w:uiPriority w:val="99"/>
    <w:semiHidden/>
    <w:rsid w:val="00B50688"/>
  </w:style>
  <w:style w:type="character" w:styleId="FollowedHyperlink">
    <w:name w:val="FollowedHyperlink"/>
    <w:basedOn w:val="DefaultParagraphFont"/>
    <w:uiPriority w:val="99"/>
    <w:semiHidden/>
    <w:unhideWhenUsed/>
    <w:rsid w:val="00522817"/>
    <w:rPr>
      <w:color w:val="800080" w:themeColor="followedHyperlink"/>
      <w:u w:val="single"/>
    </w:rPr>
  </w:style>
  <w:style w:type="character" w:styleId="CommentReference">
    <w:name w:val="annotation reference"/>
    <w:basedOn w:val="DefaultParagraphFont"/>
    <w:uiPriority w:val="99"/>
    <w:semiHidden/>
    <w:unhideWhenUsed/>
    <w:rsid w:val="00522817"/>
    <w:rPr>
      <w:sz w:val="16"/>
      <w:szCs w:val="16"/>
    </w:rPr>
  </w:style>
  <w:style w:type="paragraph" w:styleId="CommentText">
    <w:name w:val="annotation text"/>
    <w:basedOn w:val="Normal"/>
    <w:link w:val="CommentTextChar"/>
    <w:uiPriority w:val="99"/>
    <w:semiHidden/>
    <w:unhideWhenUsed/>
    <w:rsid w:val="00522817"/>
    <w:pPr>
      <w:spacing w:line="240" w:lineRule="auto"/>
    </w:pPr>
    <w:rPr>
      <w:sz w:val="20"/>
      <w:szCs w:val="20"/>
    </w:rPr>
  </w:style>
  <w:style w:type="character" w:customStyle="1" w:styleId="CommentTextChar">
    <w:name w:val="Comment Text Char"/>
    <w:basedOn w:val="DefaultParagraphFont"/>
    <w:link w:val="CommentText"/>
    <w:uiPriority w:val="99"/>
    <w:semiHidden/>
    <w:rsid w:val="00522817"/>
    <w:rPr>
      <w:sz w:val="20"/>
      <w:szCs w:val="20"/>
    </w:rPr>
  </w:style>
  <w:style w:type="paragraph" w:styleId="CommentSubject">
    <w:name w:val="annotation subject"/>
    <w:basedOn w:val="CommentText"/>
    <w:next w:val="CommentText"/>
    <w:link w:val="CommentSubjectChar"/>
    <w:uiPriority w:val="99"/>
    <w:semiHidden/>
    <w:unhideWhenUsed/>
    <w:rsid w:val="00522817"/>
    <w:rPr>
      <w:b/>
      <w:bCs/>
    </w:rPr>
  </w:style>
  <w:style w:type="character" w:customStyle="1" w:styleId="CommentSubjectChar">
    <w:name w:val="Comment Subject Char"/>
    <w:basedOn w:val="CommentTextChar"/>
    <w:link w:val="CommentSubject"/>
    <w:uiPriority w:val="99"/>
    <w:semiHidden/>
    <w:rsid w:val="00522817"/>
    <w:rPr>
      <w:b/>
      <w:bCs/>
      <w:sz w:val="20"/>
      <w:szCs w:val="20"/>
    </w:rPr>
  </w:style>
  <w:style w:type="paragraph" w:styleId="BalloonText">
    <w:name w:val="Balloon Text"/>
    <w:basedOn w:val="Normal"/>
    <w:link w:val="BalloonTextChar"/>
    <w:uiPriority w:val="99"/>
    <w:semiHidden/>
    <w:unhideWhenUsed/>
    <w:rsid w:val="005228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817"/>
    <w:rPr>
      <w:rFonts w:ascii="Segoe UI" w:hAnsi="Segoe UI" w:cs="Segoe UI"/>
      <w:sz w:val="18"/>
      <w:szCs w:val="18"/>
    </w:rPr>
  </w:style>
  <w:style w:type="paragraph" w:styleId="NormalWeb">
    <w:name w:val="Normal (Web)"/>
    <w:basedOn w:val="Normal"/>
    <w:uiPriority w:val="99"/>
    <w:semiHidden/>
    <w:unhideWhenUsed/>
    <w:rsid w:val="001B272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594010"/>
    <w:rPr>
      <w:b/>
      <w:bCs/>
    </w:rPr>
  </w:style>
  <w:style w:type="character" w:styleId="UnresolvedMention">
    <w:name w:val="Unresolved Mention"/>
    <w:basedOn w:val="DefaultParagraphFont"/>
    <w:uiPriority w:val="99"/>
    <w:semiHidden/>
    <w:unhideWhenUsed/>
    <w:rsid w:val="008567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58268">
      <w:bodyDiv w:val="1"/>
      <w:marLeft w:val="0"/>
      <w:marRight w:val="0"/>
      <w:marTop w:val="0"/>
      <w:marBottom w:val="0"/>
      <w:divBdr>
        <w:top w:val="none" w:sz="0" w:space="0" w:color="auto"/>
        <w:left w:val="none" w:sz="0" w:space="0" w:color="auto"/>
        <w:bottom w:val="none" w:sz="0" w:space="0" w:color="auto"/>
        <w:right w:val="none" w:sz="0" w:space="0" w:color="auto"/>
      </w:divBdr>
    </w:div>
    <w:div w:id="312762064">
      <w:bodyDiv w:val="1"/>
      <w:marLeft w:val="0"/>
      <w:marRight w:val="0"/>
      <w:marTop w:val="0"/>
      <w:marBottom w:val="0"/>
      <w:divBdr>
        <w:top w:val="none" w:sz="0" w:space="0" w:color="auto"/>
        <w:left w:val="none" w:sz="0" w:space="0" w:color="auto"/>
        <w:bottom w:val="none" w:sz="0" w:space="0" w:color="auto"/>
        <w:right w:val="none" w:sz="0" w:space="0" w:color="auto"/>
      </w:divBdr>
    </w:div>
    <w:div w:id="677927892">
      <w:bodyDiv w:val="1"/>
      <w:marLeft w:val="0"/>
      <w:marRight w:val="0"/>
      <w:marTop w:val="0"/>
      <w:marBottom w:val="0"/>
      <w:divBdr>
        <w:top w:val="none" w:sz="0" w:space="0" w:color="auto"/>
        <w:left w:val="none" w:sz="0" w:space="0" w:color="auto"/>
        <w:bottom w:val="none" w:sz="0" w:space="0" w:color="auto"/>
        <w:right w:val="none" w:sz="0" w:space="0" w:color="auto"/>
      </w:divBdr>
    </w:div>
    <w:div w:id="1083525147">
      <w:bodyDiv w:val="1"/>
      <w:marLeft w:val="0"/>
      <w:marRight w:val="0"/>
      <w:marTop w:val="0"/>
      <w:marBottom w:val="0"/>
      <w:divBdr>
        <w:top w:val="none" w:sz="0" w:space="0" w:color="auto"/>
        <w:left w:val="none" w:sz="0" w:space="0" w:color="auto"/>
        <w:bottom w:val="none" w:sz="0" w:space="0" w:color="auto"/>
        <w:right w:val="none" w:sz="0" w:space="0" w:color="auto"/>
      </w:divBdr>
    </w:div>
    <w:div w:id="1267663758">
      <w:bodyDiv w:val="1"/>
      <w:marLeft w:val="0"/>
      <w:marRight w:val="0"/>
      <w:marTop w:val="0"/>
      <w:marBottom w:val="0"/>
      <w:divBdr>
        <w:top w:val="none" w:sz="0" w:space="0" w:color="auto"/>
        <w:left w:val="none" w:sz="0" w:space="0" w:color="auto"/>
        <w:bottom w:val="none" w:sz="0" w:space="0" w:color="auto"/>
        <w:right w:val="none" w:sz="0" w:space="0" w:color="auto"/>
      </w:divBdr>
    </w:div>
    <w:div w:id="1947301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ndaphd.com/phds/project/op2304-solving-the-leaky-barrier-conundrum-nature-based-solutions-to-reduce-flooding/?p149997" TargetMode="External"/><Relationship Id="rId13" Type="http://schemas.openxmlformats.org/officeDocument/2006/relationships/hyperlink" Target="https://www.ncl.ac.uk/engineering/staff/profile/anaferreira-duarte.htm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na.ferreira-duarte@newcastle.ac.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007/s42242-022-00192-5" TargetMode="Externa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yperlink" Target="https://doi.org/10.1016/j.msec.2018.04.101" TargetMode="External"/><Relationship Id="rId4" Type="http://schemas.openxmlformats.org/officeDocument/2006/relationships/numbering" Target="numbering.xml"/><Relationship Id="rId9" Type="http://schemas.openxmlformats.org/officeDocument/2006/relationships/hyperlink" Target="https://doi.org/10.1016/j.actbio.2022.11.003"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47718E50-3F14-474D-9683-6838DA19F807}"/>
      </w:docPartPr>
      <w:docPartBody>
        <w:p w:rsidR="00CC12D8" w:rsidRDefault="00CC12D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C12D8"/>
    <w:rsid w:val="003235BD"/>
    <w:rsid w:val="009B04AF"/>
    <w:rsid w:val="00CC12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b08b42-9f37-4cb9-bb3e-4d2d8b923c2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7A712926EE3314CAE172594B550517C" ma:contentTypeVersion="10" ma:contentTypeDescription="Create a new document." ma:contentTypeScope="" ma:versionID="c68641faf467c5d0fb8d5552c228c5a5">
  <xsd:schema xmlns:xsd="http://www.w3.org/2001/XMLSchema" xmlns:xs="http://www.w3.org/2001/XMLSchema" xmlns:p="http://schemas.microsoft.com/office/2006/metadata/properties" xmlns:ns2="4db08b42-9f37-4cb9-bb3e-4d2d8b923c24" xmlns:ns3="b57beae0-814d-49be-bd13-e585c17feac6" targetNamespace="http://schemas.microsoft.com/office/2006/metadata/properties" ma:root="true" ma:fieldsID="a6f757e8185cc6cc431215928591cf26" ns2:_="" ns3:_="">
    <xsd:import namespace="4db08b42-9f37-4cb9-bb3e-4d2d8b923c24"/>
    <xsd:import namespace="b57beae0-814d-49be-bd13-e585c17fea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b08b42-9f37-4cb9-bb3e-4d2d8b923c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a7a97d3-a1e8-4e72-aadf-490c0711cbe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7beae0-814d-49be-bd13-e585c17fea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25D336-80BD-4E9E-B1D2-AA7FE997E712}">
  <ds:schemaRefs>
    <ds:schemaRef ds:uri="http://purl.org/dc/elements/1.1/"/>
    <ds:schemaRef ds:uri="http://schemas.microsoft.com/office/2006/metadata/properties"/>
    <ds:schemaRef ds:uri="http://schemas.microsoft.com/office/2006/documentManagement/types"/>
    <ds:schemaRef ds:uri="http://purl.org/dc/terms/"/>
    <ds:schemaRef ds:uri="4db08b42-9f37-4cb9-bb3e-4d2d8b923c24"/>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5B884C3B-0D33-42B0-9ED2-E5E7E4518A46}">
  <ds:schemaRefs>
    <ds:schemaRef ds:uri="http://schemas.microsoft.com/sharepoint/v3/contenttype/forms"/>
  </ds:schemaRefs>
</ds:datastoreItem>
</file>

<file path=customXml/itemProps3.xml><?xml version="1.0" encoding="utf-8"?>
<ds:datastoreItem xmlns:ds="http://schemas.openxmlformats.org/officeDocument/2006/customXml" ds:itemID="{26D18711-0C1C-49D9-BCEB-8A011859E3A4}"/>
</file>

<file path=docProps/app.xml><?xml version="1.0" encoding="utf-8"?>
<Properties xmlns="http://schemas.openxmlformats.org/officeDocument/2006/extended-properties" xmlns:vt="http://schemas.openxmlformats.org/officeDocument/2006/docPropsVTypes">
  <Template>Normal</Template>
  <TotalTime>5</TotalTime>
  <Pages>8</Pages>
  <Words>2000</Words>
  <Characters>1140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Newcastle University</Company>
  <LinksUpToDate>false</LinksUpToDate>
  <CharactersWithSpaces>1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Gunter</dc:creator>
  <cp:keywords/>
  <dc:description/>
  <cp:lastModifiedBy>Louise Hall</cp:lastModifiedBy>
  <cp:revision>3</cp:revision>
  <dcterms:created xsi:type="dcterms:W3CDTF">2022-11-28T15:51:00Z</dcterms:created>
  <dcterms:modified xsi:type="dcterms:W3CDTF">2022-12-09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A712926EE3314CAE172594B550517C</vt:lpwstr>
  </property>
</Properties>
</file>